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2907A1" w14:textId="608D88BC" w:rsidR="000C1953" w:rsidRPr="00B24E66" w:rsidRDefault="00211A22" w:rsidP="00DB1C77">
      <w:pPr>
        <w:spacing w:before="100" w:after="0" w:line="240" w:lineRule="auto"/>
        <w:rPr>
          <w:b/>
          <w:sz w:val="32"/>
          <w:szCs w:val="36"/>
          <w:u w:val="single"/>
        </w:rPr>
      </w:pPr>
      <w:r w:rsidRPr="00B24E66">
        <w:rPr>
          <w:sz w:val="24"/>
          <w:szCs w:val="24"/>
          <w:u w:val="single"/>
        </w:rPr>
        <w:t>Who is the Permit for?</w:t>
      </w:r>
      <w:r w:rsidR="00DB3662" w:rsidRPr="00B24E66">
        <w:rPr>
          <w:b/>
          <w:szCs w:val="32"/>
          <w:u w:val="single"/>
        </w:rPr>
        <w:t xml:space="preserve"> </w:t>
      </w:r>
      <w:r w:rsidR="00361138" w:rsidRPr="00B24E66">
        <w:rPr>
          <w:b/>
          <w:sz w:val="24"/>
          <w:szCs w:val="24"/>
          <w:u w:val="single"/>
        </w:rPr>
        <w:t>Laguna Beach residents of the following designated streets:</w:t>
      </w:r>
    </w:p>
    <w:p w14:paraId="55C7EBEB" w14:textId="7280AAE5" w:rsidR="00DB1C77" w:rsidRDefault="00DB1C77" w:rsidP="00365DEB">
      <w:pPr>
        <w:spacing w:before="120" w:after="0" w:line="240" w:lineRule="auto"/>
        <w:jc w:val="center"/>
        <w:rPr>
          <w:b/>
          <w:sz w:val="40"/>
          <w:szCs w:val="40"/>
        </w:rPr>
        <w:sectPr w:rsidR="00DB1C77" w:rsidSect="00B24E66">
          <w:headerReference w:type="default" r:id="rId8"/>
          <w:pgSz w:w="12240" w:h="15840"/>
          <w:pgMar w:top="1440" w:right="1080" w:bottom="1440" w:left="1080" w:header="576" w:footer="432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71B288C9" w14:textId="77777777" w:rsidR="0069463B" w:rsidRPr="00DB1C77" w:rsidRDefault="00361138" w:rsidP="00DB1C77">
      <w:pPr>
        <w:pStyle w:val="ListParagraph"/>
        <w:numPr>
          <w:ilvl w:val="0"/>
          <w:numId w:val="27"/>
        </w:numPr>
        <w:spacing w:before="100" w:after="0" w:line="240" w:lineRule="auto"/>
        <w:rPr>
          <w:b/>
          <w:sz w:val="20"/>
          <w:szCs w:val="20"/>
        </w:rPr>
      </w:pPr>
      <w:r w:rsidRPr="00DB1C77">
        <w:rPr>
          <w:b/>
          <w:sz w:val="20"/>
          <w:szCs w:val="20"/>
        </w:rPr>
        <w:t>290 Oak Street</w:t>
      </w:r>
    </w:p>
    <w:p w14:paraId="69366EDE" w14:textId="77777777" w:rsidR="00361138" w:rsidRPr="00DB1C77" w:rsidRDefault="00361138" w:rsidP="00DB1C77">
      <w:pPr>
        <w:pStyle w:val="ListParagraph"/>
        <w:numPr>
          <w:ilvl w:val="0"/>
          <w:numId w:val="27"/>
        </w:numPr>
        <w:spacing w:after="0" w:line="240" w:lineRule="auto"/>
        <w:rPr>
          <w:b/>
          <w:sz w:val="20"/>
          <w:szCs w:val="20"/>
        </w:rPr>
      </w:pPr>
      <w:r w:rsidRPr="00DB1C77">
        <w:rPr>
          <w:b/>
          <w:sz w:val="20"/>
          <w:szCs w:val="20"/>
        </w:rPr>
        <w:t>391 2</w:t>
      </w:r>
      <w:r w:rsidRPr="00DB1C77">
        <w:rPr>
          <w:b/>
          <w:sz w:val="20"/>
          <w:szCs w:val="20"/>
          <w:vertAlign w:val="superscript"/>
        </w:rPr>
        <w:t>nd</w:t>
      </w:r>
      <w:r w:rsidRPr="00DB1C77">
        <w:rPr>
          <w:b/>
          <w:sz w:val="20"/>
          <w:szCs w:val="20"/>
        </w:rPr>
        <w:t xml:space="preserve"> Avenue</w:t>
      </w:r>
    </w:p>
    <w:p w14:paraId="6848318F" w14:textId="77777777" w:rsidR="00361138" w:rsidRPr="00DB1C77" w:rsidRDefault="00361138" w:rsidP="00DB1C77">
      <w:pPr>
        <w:pStyle w:val="ListParagraph"/>
        <w:numPr>
          <w:ilvl w:val="0"/>
          <w:numId w:val="27"/>
        </w:numPr>
        <w:spacing w:after="0" w:line="240" w:lineRule="auto"/>
        <w:rPr>
          <w:b/>
          <w:sz w:val="20"/>
          <w:szCs w:val="20"/>
        </w:rPr>
      </w:pPr>
      <w:r w:rsidRPr="00DB1C77">
        <w:rPr>
          <w:b/>
          <w:sz w:val="20"/>
          <w:szCs w:val="20"/>
        </w:rPr>
        <w:t>130 Thalia Street</w:t>
      </w:r>
    </w:p>
    <w:p w14:paraId="34A21EE8" w14:textId="77777777" w:rsidR="00CC0531" w:rsidRPr="00DB1C77" w:rsidRDefault="00361138" w:rsidP="00DB1C77">
      <w:pPr>
        <w:pStyle w:val="ListParagraph"/>
        <w:numPr>
          <w:ilvl w:val="0"/>
          <w:numId w:val="27"/>
        </w:numPr>
        <w:spacing w:after="0" w:line="240" w:lineRule="auto"/>
        <w:rPr>
          <w:b/>
          <w:sz w:val="20"/>
          <w:szCs w:val="20"/>
        </w:rPr>
      </w:pPr>
      <w:r w:rsidRPr="00DB1C77">
        <w:rPr>
          <w:b/>
          <w:sz w:val="20"/>
          <w:szCs w:val="20"/>
        </w:rPr>
        <w:t>Glenneyre Street</w:t>
      </w:r>
    </w:p>
    <w:p w14:paraId="4A886998" w14:textId="77777777" w:rsidR="00361138" w:rsidRPr="00DB1C77" w:rsidRDefault="00361138" w:rsidP="00DB1C77">
      <w:pPr>
        <w:pStyle w:val="ListParagraph"/>
        <w:numPr>
          <w:ilvl w:val="0"/>
          <w:numId w:val="27"/>
        </w:numPr>
        <w:spacing w:after="0" w:line="240" w:lineRule="auto"/>
        <w:rPr>
          <w:b/>
          <w:sz w:val="20"/>
          <w:szCs w:val="20"/>
        </w:rPr>
      </w:pPr>
      <w:r w:rsidRPr="00DB1C77">
        <w:rPr>
          <w:b/>
          <w:sz w:val="20"/>
          <w:szCs w:val="20"/>
        </w:rPr>
        <w:t>300 block of Third Street</w:t>
      </w:r>
    </w:p>
    <w:p w14:paraId="6E47D8B6" w14:textId="77777777" w:rsidR="00CC0531" w:rsidRPr="00DB1C77" w:rsidRDefault="00CC0531" w:rsidP="00DB1C77">
      <w:pPr>
        <w:pStyle w:val="ListParagraph"/>
        <w:numPr>
          <w:ilvl w:val="0"/>
          <w:numId w:val="27"/>
        </w:numPr>
        <w:spacing w:after="0" w:line="240" w:lineRule="auto"/>
        <w:rPr>
          <w:b/>
          <w:sz w:val="20"/>
          <w:szCs w:val="20"/>
        </w:rPr>
      </w:pPr>
      <w:r w:rsidRPr="00DB1C77">
        <w:rPr>
          <w:b/>
          <w:sz w:val="20"/>
          <w:szCs w:val="20"/>
        </w:rPr>
        <w:t>404-412 Third Street</w:t>
      </w:r>
    </w:p>
    <w:p w14:paraId="5551BEEB" w14:textId="77777777" w:rsidR="00361138" w:rsidRPr="00DB1C77" w:rsidRDefault="00361138" w:rsidP="00DB1C77">
      <w:pPr>
        <w:pStyle w:val="ListParagraph"/>
        <w:numPr>
          <w:ilvl w:val="0"/>
          <w:numId w:val="27"/>
        </w:numPr>
        <w:spacing w:after="0" w:line="240" w:lineRule="auto"/>
        <w:rPr>
          <w:b/>
          <w:sz w:val="20"/>
          <w:szCs w:val="20"/>
        </w:rPr>
      </w:pPr>
      <w:r w:rsidRPr="00DB1C77">
        <w:rPr>
          <w:b/>
          <w:sz w:val="20"/>
          <w:szCs w:val="20"/>
        </w:rPr>
        <w:t>100 block of Cress Street</w:t>
      </w:r>
    </w:p>
    <w:p w14:paraId="58957D91" w14:textId="77777777" w:rsidR="00BC2B46" w:rsidRDefault="000C31C9" w:rsidP="00BC2B46">
      <w:pPr>
        <w:pStyle w:val="ListParagraph"/>
        <w:numPr>
          <w:ilvl w:val="0"/>
          <w:numId w:val="29"/>
        </w:numPr>
        <w:spacing w:after="0" w:line="240" w:lineRule="auto"/>
        <w:rPr>
          <w:b/>
          <w:sz w:val="20"/>
          <w:szCs w:val="20"/>
        </w:rPr>
      </w:pPr>
      <w:r w:rsidRPr="00BC2B46">
        <w:rPr>
          <w:b/>
          <w:sz w:val="20"/>
          <w:szCs w:val="20"/>
        </w:rPr>
        <w:t>North and South Coast Hwy</w:t>
      </w:r>
    </w:p>
    <w:p w14:paraId="3C162080" w14:textId="38F98CA6" w:rsidR="00361138" w:rsidRPr="00BC2B46" w:rsidRDefault="00361138" w:rsidP="00BC2B46">
      <w:pPr>
        <w:pStyle w:val="ListParagraph"/>
        <w:numPr>
          <w:ilvl w:val="0"/>
          <w:numId w:val="29"/>
        </w:numPr>
        <w:spacing w:after="0" w:line="240" w:lineRule="auto"/>
        <w:rPr>
          <w:b/>
          <w:sz w:val="20"/>
          <w:szCs w:val="20"/>
        </w:rPr>
      </w:pPr>
      <w:r w:rsidRPr="00BC2B46">
        <w:rPr>
          <w:b/>
          <w:sz w:val="20"/>
          <w:szCs w:val="20"/>
        </w:rPr>
        <w:t>300 block of Forest Avenue</w:t>
      </w:r>
    </w:p>
    <w:p w14:paraId="37E9B441" w14:textId="77777777" w:rsidR="00361138" w:rsidRPr="00DB1C77" w:rsidRDefault="00361138" w:rsidP="00DB1C77">
      <w:pPr>
        <w:pStyle w:val="ListParagraph"/>
        <w:numPr>
          <w:ilvl w:val="0"/>
          <w:numId w:val="28"/>
        </w:numPr>
        <w:spacing w:after="0" w:line="240" w:lineRule="auto"/>
        <w:rPr>
          <w:b/>
          <w:sz w:val="20"/>
          <w:szCs w:val="20"/>
        </w:rPr>
      </w:pPr>
      <w:r w:rsidRPr="00DB1C77">
        <w:rPr>
          <w:b/>
          <w:sz w:val="20"/>
          <w:szCs w:val="20"/>
        </w:rPr>
        <w:t>300 block of Mermaid Street</w:t>
      </w:r>
    </w:p>
    <w:p w14:paraId="1BB4EEB8" w14:textId="77777777" w:rsidR="00361138" w:rsidRPr="00DB1C77" w:rsidRDefault="00361138" w:rsidP="00DB1C77">
      <w:pPr>
        <w:pStyle w:val="ListParagraph"/>
        <w:numPr>
          <w:ilvl w:val="0"/>
          <w:numId w:val="28"/>
        </w:numPr>
        <w:spacing w:after="0" w:line="240" w:lineRule="auto"/>
        <w:rPr>
          <w:b/>
          <w:sz w:val="20"/>
          <w:szCs w:val="20"/>
        </w:rPr>
      </w:pPr>
      <w:r w:rsidRPr="00DB1C77">
        <w:rPr>
          <w:b/>
          <w:sz w:val="20"/>
          <w:szCs w:val="20"/>
        </w:rPr>
        <w:t>300 &amp; 400 block of Ocean Avenue</w:t>
      </w:r>
    </w:p>
    <w:p w14:paraId="0736B8CD" w14:textId="77777777" w:rsidR="00361138" w:rsidRPr="00DB1C77" w:rsidRDefault="00361138" w:rsidP="00DB1C77">
      <w:pPr>
        <w:pStyle w:val="ListParagraph"/>
        <w:numPr>
          <w:ilvl w:val="0"/>
          <w:numId w:val="28"/>
        </w:numPr>
        <w:spacing w:after="0" w:line="240" w:lineRule="auto"/>
        <w:rPr>
          <w:b/>
          <w:sz w:val="20"/>
          <w:szCs w:val="20"/>
        </w:rPr>
      </w:pPr>
      <w:r w:rsidRPr="00DB1C77">
        <w:rPr>
          <w:b/>
          <w:sz w:val="20"/>
          <w:szCs w:val="20"/>
        </w:rPr>
        <w:t xml:space="preserve">Cliff Drive </w:t>
      </w:r>
      <w:r w:rsidRPr="00BC2B46">
        <w:rPr>
          <w:b/>
          <w:sz w:val="18"/>
          <w:szCs w:val="18"/>
        </w:rPr>
        <w:t>(excluding Lower Cliff Drive)</w:t>
      </w:r>
    </w:p>
    <w:p w14:paraId="595C4D8A" w14:textId="77777777" w:rsidR="00986F15" w:rsidRPr="00DB1C77" w:rsidRDefault="00361138" w:rsidP="00DB1C77">
      <w:pPr>
        <w:pStyle w:val="ListParagraph"/>
        <w:numPr>
          <w:ilvl w:val="0"/>
          <w:numId w:val="28"/>
        </w:numPr>
        <w:spacing w:after="0" w:line="240" w:lineRule="auto"/>
        <w:rPr>
          <w:b/>
          <w:sz w:val="20"/>
          <w:szCs w:val="20"/>
        </w:rPr>
      </w:pPr>
      <w:r w:rsidRPr="00DB1C77">
        <w:rPr>
          <w:b/>
          <w:sz w:val="20"/>
          <w:szCs w:val="20"/>
        </w:rPr>
        <w:t xml:space="preserve">Calliope </w:t>
      </w:r>
      <w:r w:rsidRPr="00BC2B46">
        <w:rPr>
          <w:b/>
          <w:sz w:val="18"/>
          <w:szCs w:val="18"/>
        </w:rPr>
        <w:t>(between Coast Highway and Glenneyre Street)</w:t>
      </w:r>
    </w:p>
    <w:p w14:paraId="45178265" w14:textId="2041225E" w:rsidR="00361138" w:rsidRPr="00BC2B46" w:rsidRDefault="00361138" w:rsidP="00DB1C77">
      <w:pPr>
        <w:pStyle w:val="ListParagraph"/>
        <w:numPr>
          <w:ilvl w:val="0"/>
          <w:numId w:val="28"/>
        </w:numPr>
        <w:spacing w:after="0" w:line="240" w:lineRule="auto"/>
        <w:rPr>
          <w:b/>
          <w:sz w:val="18"/>
          <w:szCs w:val="18"/>
        </w:rPr>
      </w:pPr>
      <w:r w:rsidRPr="00DB1C77">
        <w:rPr>
          <w:b/>
          <w:sz w:val="20"/>
          <w:szCs w:val="20"/>
        </w:rPr>
        <w:t>243/</w:t>
      </w:r>
      <w:r w:rsidR="00986F15" w:rsidRPr="00DB1C77">
        <w:rPr>
          <w:b/>
          <w:sz w:val="20"/>
          <w:szCs w:val="20"/>
        </w:rPr>
        <w:t>245/247</w:t>
      </w:r>
      <w:r w:rsidR="00986F15" w:rsidRPr="00DB1C77">
        <w:rPr>
          <w:sz w:val="20"/>
          <w:szCs w:val="20"/>
        </w:rPr>
        <w:t xml:space="preserve"> </w:t>
      </w:r>
      <w:r w:rsidR="00986F15" w:rsidRPr="00DB1C77">
        <w:rPr>
          <w:b/>
          <w:sz w:val="20"/>
          <w:szCs w:val="20"/>
        </w:rPr>
        <w:t>Broadway</w:t>
      </w:r>
      <w:r w:rsidR="00BC2B46">
        <w:rPr>
          <w:b/>
          <w:sz w:val="20"/>
          <w:szCs w:val="20"/>
        </w:rPr>
        <w:t xml:space="preserve"> </w:t>
      </w:r>
      <w:r w:rsidRPr="00BC2B46">
        <w:rPr>
          <w:b/>
          <w:sz w:val="18"/>
          <w:szCs w:val="18"/>
        </w:rPr>
        <w:t>(valid on Beach Street and Ocean Avenue only)</w:t>
      </w:r>
    </w:p>
    <w:p w14:paraId="31F23FAC" w14:textId="77777777" w:rsidR="00361138" w:rsidRDefault="00361138" w:rsidP="00365DEB">
      <w:pPr>
        <w:spacing w:before="100" w:after="0" w:line="240" w:lineRule="auto"/>
        <w:rPr>
          <w:sz w:val="28"/>
          <w:szCs w:val="28"/>
        </w:rPr>
        <w:sectPr w:rsidR="00361138" w:rsidSect="00361138">
          <w:type w:val="continuous"/>
          <w:pgSz w:w="12240" w:h="15840"/>
          <w:pgMar w:top="1440" w:right="1080" w:bottom="1440" w:left="1080" w:header="288" w:footer="288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num="2" w:space="720" w:equalWidth="0">
            <w:col w:w="2880" w:space="720"/>
            <w:col w:w="6480"/>
          </w:cols>
          <w:docGrid w:linePitch="360"/>
        </w:sectPr>
      </w:pPr>
    </w:p>
    <w:p w14:paraId="3581814D" w14:textId="3292CD4C" w:rsidR="00306A5B" w:rsidRPr="003D56AF" w:rsidRDefault="00211A22" w:rsidP="003D56AF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spacing w:before="100" w:after="0" w:line="240" w:lineRule="auto"/>
        <w:rPr>
          <w:b/>
        </w:rPr>
      </w:pPr>
      <w:r w:rsidRPr="003D56AF">
        <w:t>When is it valid?</w:t>
      </w:r>
      <w:r w:rsidRPr="003D56AF">
        <w:rPr>
          <w:b/>
        </w:rPr>
        <w:t xml:space="preserve"> </w:t>
      </w:r>
      <w:r w:rsidR="00C80FE6">
        <w:rPr>
          <w:b/>
        </w:rPr>
        <w:t>August 1, 2024 – July 31, 2025</w:t>
      </w:r>
    </w:p>
    <w:p w14:paraId="444A3C51" w14:textId="77777777" w:rsidR="00211A22" w:rsidRPr="003D56AF" w:rsidRDefault="00211A22" w:rsidP="003D56AF">
      <w:pPr>
        <w:pBdr>
          <w:top w:val="double" w:sz="4" w:space="1" w:color="auto"/>
          <w:left w:val="double" w:sz="4" w:space="4" w:color="auto"/>
          <w:bottom w:val="double" w:sz="4" w:space="0" w:color="auto"/>
          <w:right w:val="double" w:sz="4" w:space="4" w:color="auto"/>
        </w:pBdr>
        <w:spacing w:before="80" w:after="0" w:line="240" w:lineRule="auto"/>
        <w:rPr>
          <w:b/>
        </w:rPr>
      </w:pPr>
      <w:r w:rsidRPr="003D56AF">
        <w:t>How much does it cost?</w:t>
      </w:r>
      <w:r w:rsidRPr="003D56AF">
        <w:rPr>
          <w:b/>
        </w:rPr>
        <w:t xml:space="preserve"> </w:t>
      </w:r>
      <w:r w:rsidR="0004327A" w:rsidRPr="003D56AF">
        <w:rPr>
          <w:b/>
        </w:rPr>
        <w:t>$2</w:t>
      </w:r>
      <w:r w:rsidR="00CC68D2" w:rsidRPr="003D56AF">
        <w:rPr>
          <w:b/>
        </w:rPr>
        <w:t>00</w:t>
      </w:r>
    </w:p>
    <w:p w14:paraId="58AA2EBF" w14:textId="77777777" w:rsidR="008245FB" w:rsidRPr="00561109" w:rsidRDefault="008245FB" w:rsidP="00365DEB">
      <w:pPr>
        <w:spacing w:before="80" w:after="0" w:line="240" w:lineRule="auto"/>
        <w:jc w:val="both"/>
        <w:rPr>
          <w:b/>
          <w:sz w:val="20"/>
          <w:u w:val="single"/>
        </w:rPr>
      </w:pPr>
      <w:r w:rsidRPr="00561109">
        <w:rPr>
          <w:b/>
          <w:sz w:val="20"/>
          <w:u w:val="single"/>
        </w:rPr>
        <w:t>Permit Uses</w:t>
      </w:r>
      <w:r w:rsidR="009F603E" w:rsidRPr="00561109">
        <w:rPr>
          <w:b/>
          <w:sz w:val="20"/>
          <w:u w:val="single"/>
        </w:rPr>
        <w:t>:</w:t>
      </w:r>
    </w:p>
    <w:p w14:paraId="13D03393" w14:textId="77777777" w:rsidR="008245FB" w:rsidRPr="00C93C29" w:rsidRDefault="008245FB" w:rsidP="008245FB">
      <w:pPr>
        <w:spacing w:after="0" w:line="240" w:lineRule="auto"/>
        <w:jc w:val="both"/>
        <w:rPr>
          <w:rFonts w:asciiTheme="minorHAnsi" w:eastAsia="Times New Roman" w:hAnsiTheme="minorHAnsi" w:cstheme="minorHAnsi"/>
        </w:rPr>
      </w:pPr>
      <w:r w:rsidRPr="00C93C29">
        <w:rPr>
          <w:rFonts w:asciiTheme="minorHAnsi" w:eastAsia="Times New Roman" w:hAnsiTheme="minorHAnsi" w:cstheme="minorHAnsi"/>
        </w:rPr>
        <w:t>Permits allow for parking at eligible meters throughout the City</w:t>
      </w:r>
      <w:r w:rsidR="00275F0E">
        <w:rPr>
          <w:rFonts w:asciiTheme="minorHAnsi" w:eastAsia="Times New Roman" w:hAnsiTheme="minorHAnsi" w:cstheme="minorHAnsi"/>
        </w:rPr>
        <w:t xml:space="preserve"> without depositing payment </w:t>
      </w:r>
      <w:r w:rsidRPr="00C93C29">
        <w:rPr>
          <w:rFonts w:asciiTheme="minorHAnsi" w:eastAsia="Times New Roman" w:hAnsiTheme="minorHAnsi" w:cstheme="minorHAnsi"/>
        </w:rPr>
        <w:t xml:space="preserve">into </w:t>
      </w:r>
      <w:r w:rsidR="00275F0E">
        <w:rPr>
          <w:rFonts w:asciiTheme="minorHAnsi" w:eastAsia="Times New Roman" w:hAnsiTheme="minorHAnsi" w:cstheme="minorHAnsi"/>
        </w:rPr>
        <w:t xml:space="preserve">the </w:t>
      </w:r>
      <w:r w:rsidRPr="00C93C29">
        <w:rPr>
          <w:rFonts w:asciiTheme="minorHAnsi" w:eastAsia="Times New Roman" w:hAnsiTheme="minorHAnsi" w:cstheme="minorHAnsi"/>
        </w:rPr>
        <w:t xml:space="preserve">meter.  </w:t>
      </w:r>
    </w:p>
    <w:p w14:paraId="35574E3E" w14:textId="66FB16F1" w:rsidR="008245FB" w:rsidRPr="00B24E66" w:rsidRDefault="008245FB" w:rsidP="002A4176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</w:rPr>
      </w:pPr>
      <w:r w:rsidRPr="00B24E66">
        <w:rPr>
          <w:rFonts w:asciiTheme="minorHAnsi" w:eastAsia="Times New Roman" w:hAnsiTheme="minorHAnsi" w:cstheme="minorHAnsi"/>
          <w:b/>
          <w:sz w:val="20"/>
          <w:szCs w:val="20"/>
        </w:rPr>
        <w:t>All City meters are eligible</w:t>
      </w:r>
      <w:r w:rsidR="00123CB5" w:rsidRPr="00B24E66">
        <w:rPr>
          <w:rFonts w:asciiTheme="minorHAnsi" w:eastAsia="Times New Roman" w:hAnsiTheme="minorHAnsi" w:cstheme="minorHAnsi"/>
          <w:b/>
          <w:sz w:val="20"/>
          <w:szCs w:val="20"/>
        </w:rPr>
        <w:t>*</w:t>
      </w:r>
    </w:p>
    <w:p w14:paraId="71617112" w14:textId="39453F48" w:rsidR="00702A44" w:rsidRPr="00B24E66" w:rsidRDefault="00702A44" w:rsidP="00702A44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sz w:val="20"/>
          <w:szCs w:val="20"/>
        </w:rPr>
      </w:pPr>
      <w:r w:rsidRPr="00B24E66">
        <w:rPr>
          <w:rFonts w:asciiTheme="minorHAnsi" w:eastAsia="Times New Roman" w:hAnsiTheme="minorHAnsi" w:cstheme="minorHAnsi"/>
          <w:b/>
          <w:sz w:val="20"/>
          <w:szCs w:val="20"/>
        </w:rPr>
        <w:t xml:space="preserve">For City meters within </w:t>
      </w:r>
      <w:r w:rsidR="00DB1C77" w:rsidRPr="00B24E66">
        <w:rPr>
          <w:rFonts w:asciiTheme="minorHAnsi" w:eastAsia="Times New Roman" w:hAnsiTheme="minorHAnsi" w:cstheme="minorHAnsi"/>
          <w:b/>
          <w:sz w:val="20"/>
          <w:szCs w:val="20"/>
          <w:u w:val="single"/>
        </w:rPr>
        <w:t>ONE BLOCK</w:t>
      </w:r>
      <w:r w:rsidRPr="00B24E66">
        <w:rPr>
          <w:rFonts w:asciiTheme="minorHAnsi" w:eastAsia="Times New Roman" w:hAnsiTheme="minorHAnsi" w:cstheme="minorHAnsi"/>
          <w:b/>
          <w:sz w:val="20"/>
          <w:szCs w:val="20"/>
          <w:u w:val="single"/>
        </w:rPr>
        <w:t xml:space="preserve"> </w:t>
      </w:r>
      <w:r w:rsidRPr="00B24E66">
        <w:rPr>
          <w:rFonts w:asciiTheme="minorHAnsi" w:eastAsia="Times New Roman" w:hAnsiTheme="minorHAnsi" w:cstheme="minorHAnsi"/>
          <w:b/>
          <w:sz w:val="20"/>
          <w:szCs w:val="20"/>
        </w:rPr>
        <w:t>of resident’s home</w:t>
      </w:r>
      <w:r w:rsidR="00136F9D" w:rsidRPr="00B24E66">
        <w:rPr>
          <w:rFonts w:asciiTheme="minorHAnsi" w:eastAsia="Times New Roman" w:hAnsiTheme="minorHAnsi" w:cstheme="minorHAnsi"/>
          <w:b/>
          <w:sz w:val="20"/>
          <w:szCs w:val="20"/>
        </w:rPr>
        <w:t>:</w:t>
      </w:r>
    </w:p>
    <w:p w14:paraId="423BA37E" w14:textId="30997EC1" w:rsidR="00702A44" w:rsidRPr="00B24E66" w:rsidRDefault="00702A44" w:rsidP="00702A44">
      <w:pPr>
        <w:pStyle w:val="ListParagraph"/>
        <w:numPr>
          <w:ilvl w:val="1"/>
          <w:numId w:val="23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sz w:val="18"/>
          <w:szCs w:val="18"/>
        </w:rPr>
      </w:pPr>
      <w:r w:rsidRPr="00B24E66">
        <w:rPr>
          <w:rFonts w:asciiTheme="minorHAnsi" w:eastAsia="Times New Roman" w:hAnsiTheme="minorHAnsi" w:cstheme="minorHAnsi"/>
          <w:sz w:val="20"/>
          <w:szCs w:val="20"/>
        </w:rPr>
        <w:t xml:space="preserve">Parking is limited to </w:t>
      </w:r>
      <w:r w:rsidR="00C413E7" w:rsidRPr="00B24E66">
        <w:rPr>
          <w:rFonts w:asciiTheme="minorHAnsi" w:eastAsia="Times New Roman" w:hAnsiTheme="minorHAnsi" w:cstheme="minorHAnsi"/>
          <w:sz w:val="20"/>
          <w:szCs w:val="20"/>
        </w:rPr>
        <w:t>24 hours</w:t>
      </w:r>
      <w:r w:rsidR="007D500B" w:rsidRPr="00B24E66">
        <w:rPr>
          <w:rFonts w:asciiTheme="minorHAnsi" w:eastAsia="Times New Roman" w:hAnsiTheme="minorHAnsi" w:cstheme="minorHAnsi"/>
          <w:sz w:val="18"/>
          <w:szCs w:val="18"/>
        </w:rPr>
        <w:t xml:space="preserve"> </w:t>
      </w:r>
      <w:r w:rsidR="00347459" w:rsidRPr="00B24E66">
        <w:rPr>
          <w:rFonts w:asciiTheme="minorHAnsi" w:eastAsia="Times New Roman" w:hAnsiTheme="minorHAnsi" w:cstheme="minorHAnsi"/>
          <w:sz w:val="12"/>
          <w:szCs w:val="12"/>
        </w:rPr>
        <w:t>(time between 7pm-8am no</w:t>
      </w:r>
      <w:r w:rsidR="003C33F1" w:rsidRPr="00B24E66">
        <w:rPr>
          <w:rFonts w:asciiTheme="minorHAnsi" w:eastAsia="Times New Roman" w:hAnsiTheme="minorHAnsi" w:cstheme="minorHAnsi"/>
          <w:sz w:val="12"/>
          <w:szCs w:val="12"/>
        </w:rPr>
        <w:t>t calculated towards</w:t>
      </w:r>
      <w:r w:rsidR="001E4301" w:rsidRPr="00B24E66">
        <w:rPr>
          <w:rFonts w:asciiTheme="minorHAnsi" w:eastAsia="Times New Roman" w:hAnsiTheme="minorHAnsi" w:cstheme="minorHAnsi"/>
          <w:sz w:val="12"/>
          <w:szCs w:val="12"/>
        </w:rPr>
        <w:t xml:space="preserve"> </w:t>
      </w:r>
      <w:r w:rsidR="006E2C38" w:rsidRPr="00B24E66">
        <w:rPr>
          <w:rFonts w:asciiTheme="minorHAnsi" w:eastAsia="Times New Roman" w:hAnsiTheme="minorHAnsi" w:cstheme="minorHAnsi"/>
          <w:sz w:val="12"/>
          <w:szCs w:val="12"/>
        </w:rPr>
        <w:t xml:space="preserve">parking </w:t>
      </w:r>
      <w:r w:rsidR="001E4301" w:rsidRPr="00B24E66">
        <w:rPr>
          <w:rFonts w:asciiTheme="minorHAnsi" w:eastAsia="Times New Roman" w:hAnsiTheme="minorHAnsi" w:cstheme="minorHAnsi"/>
          <w:sz w:val="12"/>
          <w:szCs w:val="12"/>
        </w:rPr>
        <w:t>duration</w:t>
      </w:r>
      <w:r w:rsidR="00347459" w:rsidRPr="00B24E66">
        <w:rPr>
          <w:rFonts w:asciiTheme="minorHAnsi" w:eastAsia="Times New Roman" w:hAnsiTheme="minorHAnsi" w:cstheme="minorHAnsi"/>
          <w:sz w:val="12"/>
          <w:szCs w:val="12"/>
        </w:rPr>
        <w:t>)</w:t>
      </w:r>
    </w:p>
    <w:p w14:paraId="04FBFE9B" w14:textId="77777777" w:rsidR="0058285A" w:rsidRPr="00B24E66" w:rsidRDefault="001D3FEA" w:rsidP="0058285A">
      <w:pPr>
        <w:pStyle w:val="ListParagraph"/>
        <w:numPr>
          <w:ilvl w:val="2"/>
          <w:numId w:val="23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12"/>
          <w:szCs w:val="12"/>
        </w:rPr>
      </w:pPr>
      <w:r w:rsidRPr="00B24E66">
        <w:rPr>
          <w:rFonts w:asciiTheme="minorHAnsi" w:eastAsia="Times New Roman" w:hAnsiTheme="minorHAnsi" w:cstheme="minorHAnsi"/>
          <w:sz w:val="12"/>
          <w:szCs w:val="12"/>
        </w:rPr>
        <w:t>*</w:t>
      </w:r>
      <w:r w:rsidR="0058285A" w:rsidRPr="00B24E66">
        <w:rPr>
          <w:rFonts w:asciiTheme="minorHAnsi" w:eastAsia="Times New Roman" w:hAnsiTheme="minorHAnsi" w:cstheme="minorHAnsi"/>
          <w:sz w:val="12"/>
          <w:szCs w:val="12"/>
        </w:rPr>
        <w:t>Exception:</w:t>
      </w:r>
      <w:r w:rsidR="0058285A" w:rsidRPr="00B24E66">
        <w:rPr>
          <w:rFonts w:asciiTheme="minorHAnsi" w:eastAsia="Times New Roman" w:hAnsiTheme="minorHAnsi" w:cstheme="minorHAnsi"/>
          <w:b/>
          <w:sz w:val="12"/>
          <w:szCs w:val="12"/>
        </w:rPr>
        <w:t xml:space="preserve"> </w:t>
      </w:r>
      <w:r w:rsidR="0058285A" w:rsidRPr="00B24E66">
        <w:rPr>
          <w:rFonts w:asciiTheme="minorHAnsi" w:eastAsia="Times New Roman" w:hAnsiTheme="minorHAnsi" w:cstheme="minorHAnsi"/>
          <w:sz w:val="12"/>
          <w:szCs w:val="12"/>
        </w:rPr>
        <w:t>Parking is limited to time posted on all 30 minute meters.</w:t>
      </w:r>
    </w:p>
    <w:p w14:paraId="52632E04" w14:textId="5ACD16F0" w:rsidR="00C413E7" w:rsidRPr="00B24E66" w:rsidRDefault="00C413E7" w:rsidP="00C413E7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sz w:val="20"/>
          <w:szCs w:val="20"/>
        </w:rPr>
      </w:pPr>
      <w:r w:rsidRPr="00B24E66">
        <w:rPr>
          <w:b/>
          <w:sz w:val="20"/>
          <w:szCs w:val="20"/>
        </w:rPr>
        <w:t xml:space="preserve">For </w:t>
      </w:r>
      <w:r w:rsidR="00B820FA" w:rsidRPr="00B24E66">
        <w:rPr>
          <w:b/>
          <w:sz w:val="20"/>
          <w:szCs w:val="20"/>
        </w:rPr>
        <w:t xml:space="preserve">all </w:t>
      </w:r>
      <w:r w:rsidRPr="00B24E66">
        <w:rPr>
          <w:b/>
          <w:sz w:val="20"/>
          <w:szCs w:val="20"/>
        </w:rPr>
        <w:t>City meters not within one block of resident’s home</w:t>
      </w:r>
      <w:r w:rsidR="00F662E9" w:rsidRPr="00B24E66">
        <w:rPr>
          <w:b/>
          <w:sz w:val="20"/>
          <w:szCs w:val="20"/>
        </w:rPr>
        <w:t>:</w:t>
      </w:r>
    </w:p>
    <w:p w14:paraId="41E921A6" w14:textId="08F5C9A3" w:rsidR="008245FB" w:rsidRPr="00B24E66" w:rsidRDefault="008245FB" w:rsidP="00C413E7">
      <w:pPr>
        <w:pStyle w:val="ListParagraph"/>
        <w:numPr>
          <w:ilvl w:val="1"/>
          <w:numId w:val="24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</w:rPr>
      </w:pPr>
      <w:r w:rsidRPr="00B24E66">
        <w:rPr>
          <w:sz w:val="20"/>
          <w:szCs w:val="20"/>
        </w:rPr>
        <w:t xml:space="preserve">Parking is limited to the maximum time indicated on the </w:t>
      </w:r>
      <w:r w:rsidR="007E429A" w:rsidRPr="00B24E66">
        <w:rPr>
          <w:sz w:val="20"/>
          <w:szCs w:val="20"/>
        </w:rPr>
        <w:t>meter</w:t>
      </w:r>
      <w:r w:rsidR="00F662E9" w:rsidRPr="00B24E66">
        <w:rPr>
          <w:sz w:val="20"/>
          <w:szCs w:val="20"/>
        </w:rPr>
        <w:t>.</w:t>
      </w:r>
    </w:p>
    <w:p w14:paraId="2EB225E1" w14:textId="77777777" w:rsidR="00123CB5" w:rsidRPr="00B24E66" w:rsidRDefault="00123CB5" w:rsidP="00123CB5">
      <w:pPr>
        <w:pStyle w:val="ListParagraph"/>
        <w:numPr>
          <w:ilvl w:val="1"/>
          <w:numId w:val="24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18"/>
          <w:szCs w:val="18"/>
        </w:rPr>
      </w:pPr>
      <w:r w:rsidRPr="00B24E66">
        <w:rPr>
          <w:rFonts w:asciiTheme="minorHAnsi" w:eastAsia="Times New Roman" w:hAnsiTheme="minorHAnsi" w:cstheme="minorHAnsi"/>
          <w:b/>
          <w:bCs/>
          <w:sz w:val="18"/>
          <w:szCs w:val="18"/>
        </w:rPr>
        <w:t>Exception</w:t>
      </w:r>
      <w:r w:rsidRPr="00B24E66">
        <w:rPr>
          <w:rFonts w:asciiTheme="minorHAnsi" w:eastAsia="Times New Roman" w:hAnsiTheme="minorHAnsi" w:cstheme="minorHAnsi"/>
          <w:sz w:val="18"/>
          <w:szCs w:val="18"/>
        </w:rPr>
        <w:t>: Permits not valid at meters on Laguna Canyon Road north of Forest Avenue and the adjacent Frontage Road during the summer festival season (Late June to Labor Day).</w:t>
      </w:r>
    </w:p>
    <w:p w14:paraId="6A21D340" w14:textId="2BC73154" w:rsidR="00123CB5" w:rsidRPr="00B24E66" w:rsidRDefault="00123CB5" w:rsidP="00123CB5">
      <w:pPr>
        <w:pStyle w:val="ListParagraph"/>
        <w:numPr>
          <w:ilvl w:val="1"/>
          <w:numId w:val="24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18"/>
          <w:szCs w:val="18"/>
        </w:rPr>
      </w:pPr>
      <w:r w:rsidRPr="00B24E66">
        <w:rPr>
          <w:rFonts w:asciiTheme="minorHAnsi" w:eastAsia="Times New Roman" w:hAnsiTheme="minorHAnsi" w:cstheme="minorHAnsi"/>
          <w:b/>
          <w:bCs/>
          <w:sz w:val="18"/>
          <w:szCs w:val="18"/>
        </w:rPr>
        <w:t>Exception:</w:t>
      </w:r>
      <w:r w:rsidRPr="00B24E66">
        <w:rPr>
          <w:rFonts w:asciiTheme="minorHAnsi" w:eastAsia="Times New Roman" w:hAnsiTheme="minorHAnsi" w:cstheme="minorHAnsi"/>
          <w:sz w:val="18"/>
          <w:szCs w:val="18"/>
        </w:rPr>
        <w:t xml:space="preserve"> Permits are always valid at meters adjacent to the dog park.</w:t>
      </w:r>
    </w:p>
    <w:p w14:paraId="1413BB3E" w14:textId="77777777" w:rsidR="003A02B4" w:rsidRPr="007D3C67" w:rsidRDefault="003A02B4" w:rsidP="001659B3">
      <w:pPr>
        <w:spacing w:after="0" w:line="240" w:lineRule="auto"/>
        <w:ind w:left="2160"/>
        <w:jc w:val="both"/>
        <w:rPr>
          <w:rFonts w:asciiTheme="minorHAnsi" w:eastAsia="Times New Roman" w:hAnsiTheme="minorHAnsi" w:cstheme="minorHAnsi"/>
          <w:sz w:val="10"/>
          <w:szCs w:val="10"/>
        </w:rPr>
      </w:pPr>
    </w:p>
    <w:p w14:paraId="1C6B00A3" w14:textId="77777777" w:rsidR="00DB1C77" w:rsidRDefault="008245FB" w:rsidP="008245FB">
      <w:pPr>
        <w:spacing w:after="0" w:line="240" w:lineRule="auto"/>
        <w:rPr>
          <w:rFonts w:asciiTheme="minorHAnsi" w:eastAsia="Times New Roman" w:hAnsiTheme="minorHAnsi" w:cstheme="minorHAnsi"/>
          <w:b/>
          <w:bCs/>
          <w:sz w:val="16"/>
          <w:szCs w:val="16"/>
        </w:rPr>
      </w:pPr>
      <w:r w:rsidRPr="00DB1C77">
        <w:rPr>
          <w:rFonts w:asciiTheme="minorHAnsi" w:eastAsia="Times New Roman" w:hAnsiTheme="minorHAnsi" w:cstheme="minorHAnsi"/>
          <w:b/>
          <w:bCs/>
          <w:sz w:val="16"/>
          <w:szCs w:val="16"/>
        </w:rPr>
        <w:t xml:space="preserve">Permits allow for parking at eligible City Pay Parking Lots without depositing payment into the ticket machine for up to 3 hours. </w:t>
      </w:r>
    </w:p>
    <w:p w14:paraId="7216624A" w14:textId="56F8A8A7" w:rsidR="008245FB" w:rsidRPr="00DB1C77" w:rsidRDefault="008245FB" w:rsidP="008245FB">
      <w:pPr>
        <w:spacing w:after="0" w:line="240" w:lineRule="auto"/>
        <w:rPr>
          <w:rFonts w:asciiTheme="minorHAnsi" w:eastAsia="Times New Roman" w:hAnsiTheme="minorHAnsi" w:cstheme="minorHAnsi"/>
          <w:b/>
          <w:bCs/>
          <w:sz w:val="16"/>
          <w:szCs w:val="16"/>
        </w:rPr>
      </w:pPr>
      <w:r w:rsidRPr="00DB1C77">
        <w:rPr>
          <w:rFonts w:asciiTheme="minorHAnsi" w:eastAsia="Times New Roman" w:hAnsiTheme="minorHAnsi" w:cstheme="minorHAnsi"/>
          <w:b/>
          <w:bCs/>
          <w:sz w:val="16"/>
          <w:szCs w:val="16"/>
        </w:rPr>
        <w:t xml:space="preserve"> The following City Pay Parking Lots are eligible:</w:t>
      </w:r>
    </w:p>
    <w:p w14:paraId="5FC59AFB" w14:textId="77777777" w:rsidR="00F710B0" w:rsidRPr="003A02B4" w:rsidRDefault="00F710B0" w:rsidP="008245FB">
      <w:pPr>
        <w:numPr>
          <w:ilvl w:val="0"/>
          <w:numId w:val="11"/>
        </w:numPr>
        <w:spacing w:after="0" w:line="240" w:lineRule="auto"/>
        <w:rPr>
          <w:rFonts w:asciiTheme="minorHAnsi" w:eastAsia="Times New Roman" w:hAnsiTheme="minorHAnsi" w:cstheme="minorHAnsi"/>
          <w:b/>
          <w:sz w:val="14"/>
          <w:szCs w:val="14"/>
        </w:rPr>
        <w:sectPr w:rsidR="00F710B0" w:rsidRPr="003A02B4" w:rsidSect="00175E54">
          <w:type w:val="continuous"/>
          <w:pgSz w:w="12240" w:h="15840"/>
          <w:pgMar w:top="1440" w:right="1080" w:bottom="1440" w:left="1080" w:header="288" w:footer="288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3AD770D1" w14:textId="3966B5C2" w:rsidR="008245FB" w:rsidRPr="00BC2B46" w:rsidRDefault="00DF1D90" w:rsidP="00C80FE6">
      <w:pPr>
        <w:numPr>
          <w:ilvl w:val="0"/>
          <w:numId w:val="33"/>
        </w:numPr>
        <w:spacing w:before="80" w:after="0" w:line="240" w:lineRule="auto"/>
        <w:rPr>
          <w:rFonts w:asciiTheme="minorHAnsi" w:eastAsia="Times New Roman" w:hAnsiTheme="minorHAnsi" w:cstheme="minorHAnsi"/>
          <w:b/>
          <w:sz w:val="16"/>
          <w:szCs w:val="16"/>
        </w:rPr>
      </w:pPr>
      <w:r w:rsidRPr="00BC2B46">
        <w:rPr>
          <w:rFonts w:asciiTheme="minorHAnsi" w:eastAsia="Times New Roman" w:hAnsiTheme="minorHAnsi" w:cstheme="minorHAnsi"/>
          <w:b/>
          <w:sz w:val="16"/>
          <w:szCs w:val="16"/>
        </w:rPr>
        <w:t>Lot 1</w:t>
      </w:r>
      <w:r w:rsidR="008245FB" w:rsidRPr="00BC2B46">
        <w:rPr>
          <w:rFonts w:asciiTheme="minorHAnsi" w:eastAsia="Times New Roman" w:hAnsiTheme="minorHAnsi" w:cstheme="minorHAnsi"/>
          <w:b/>
          <w:sz w:val="16"/>
          <w:szCs w:val="16"/>
        </w:rPr>
        <w:t xml:space="preserve"> - 226 Broadway St</w:t>
      </w:r>
      <w:r w:rsidR="003D56AF" w:rsidRPr="00BC2B46">
        <w:rPr>
          <w:rFonts w:asciiTheme="minorHAnsi" w:eastAsia="Times New Roman" w:hAnsiTheme="minorHAnsi" w:cstheme="minorHAnsi"/>
          <w:b/>
          <w:sz w:val="16"/>
          <w:szCs w:val="16"/>
        </w:rPr>
        <w:t>.</w:t>
      </w:r>
    </w:p>
    <w:p w14:paraId="760FCF66" w14:textId="5D66ABDC" w:rsidR="00F20A62" w:rsidRPr="00BC2B46" w:rsidRDefault="00F20A62" w:rsidP="00C80FE6">
      <w:pPr>
        <w:numPr>
          <w:ilvl w:val="0"/>
          <w:numId w:val="33"/>
        </w:numPr>
        <w:spacing w:after="0" w:line="240" w:lineRule="auto"/>
        <w:rPr>
          <w:rFonts w:asciiTheme="minorHAnsi" w:eastAsia="Times New Roman" w:hAnsiTheme="minorHAnsi" w:cstheme="minorHAnsi"/>
          <w:b/>
          <w:sz w:val="16"/>
          <w:szCs w:val="16"/>
        </w:rPr>
      </w:pPr>
      <w:r w:rsidRPr="00BC2B46">
        <w:rPr>
          <w:rFonts w:asciiTheme="minorHAnsi" w:eastAsia="Times New Roman" w:hAnsiTheme="minorHAnsi" w:cstheme="minorHAnsi"/>
          <w:b/>
          <w:sz w:val="16"/>
          <w:szCs w:val="16"/>
        </w:rPr>
        <w:t>Lot 2 - 322 Forest Ave</w:t>
      </w:r>
      <w:r w:rsidR="003D56AF" w:rsidRPr="00BC2B46">
        <w:rPr>
          <w:rFonts w:asciiTheme="minorHAnsi" w:eastAsia="Times New Roman" w:hAnsiTheme="minorHAnsi" w:cstheme="minorHAnsi"/>
          <w:b/>
          <w:sz w:val="16"/>
          <w:szCs w:val="16"/>
        </w:rPr>
        <w:t>.</w:t>
      </w:r>
    </w:p>
    <w:p w14:paraId="3ACB0B4B" w14:textId="1F17AF2C" w:rsidR="003D56AF" w:rsidRPr="00BC2B46" w:rsidRDefault="00DF1D90" w:rsidP="00C80FE6">
      <w:pPr>
        <w:numPr>
          <w:ilvl w:val="0"/>
          <w:numId w:val="33"/>
        </w:numPr>
        <w:spacing w:after="0" w:line="240" w:lineRule="auto"/>
        <w:rPr>
          <w:rFonts w:asciiTheme="minorHAnsi" w:eastAsia="Times New Roman" w:hAnsiTheme="minorHAnsi" w:cstheme="minorHAnsi"/>
          <w:b/>
          <w:sz w:val="16"/>
          <w:szCs w:val="16"/>
        </w:rPr>
      </w:pPr>
      <w:r w:rsidRPr="00BC2B46">
        <w:rPr>
          <w:rFonts w:asciiTheme="minorHAnsi" w:eastAsia="Times New Roman" w:hAnsiTheme="minorHAnsi" w:cstheme="minorHAnsi"/>
          <w:b/>
          <w:sz w:val="16"/>
          <w:szCs w:val="16"/>
        </w:rPr>
        <w:t>Lot 3</w:t>
      </w:r>
      <w:r w:rsidR="008245FB" w:rsidRPr="00BC2B46">
        <w:rPr>
          <w:rFonts w:asciiTheme="minorHAnsi" w:eastAsia="Times New Roman" w:hAnsiTheme="minorHAnsi" w:cstheme="minorHAnsi"/>
          <w:b/>
          <w:sz w:val="16"/>
          <w:szCs w:val="16"/>
        </w:rPr>
        <w:t xml:space="preserve"> - 225 Ocean Av</w:t>
      </w:r>
      <w:r w:rsidR="003D56AF" w:rsidRPr="00BC2B46">
        <w:rPr>
          <w:rFonts w:asciiTheme="minorHAnsi" w:eastAsia="Times New Roman" w:hAnsiTheme="minorHAnsi" w:cstheme="minorHAnsi"/>
          <w:b/>
          <w:sz w:val="16"/>
          <w:szCs w:val="16"/>
        </w:rPr>
        <w:t>e</w:t>
      </w:r>
    </w:p>
    <w:p w14:paraId="4F1F0426" w14:textId="5ED8DAC9" w:rsidR="00C80FE6" w:rsidRPr="00B24E66" w:rsidRDefault="00DF1D90" w:rsidP="00B24E66">
      <w:pPr>
        <w:numPr>
          <w:ilvl w:val="0"/>
          <w:numId w:val="33"/>
        </w:numPr>
        <w:spacing w:after="0" w:line="240" w:lineRule="auto"/>
        <w:rPr>
          <w:rFonts w:asciiTheme="minorHAnsi" w:eastAsia="Times New Roman" w:hAnsiTheme="minorHAnsi" w:cstheme="minorHAnsi"/>
          <w:b/>
          <w:sz w:val="16"/>
          <w:szCs w:val="16"/>
        </w:rPr>
      </w:pPr>
      <w:r w:rsidRPr="00BC2B46">
        <w:rPr>
          <w:rFonts w:asciiTheme="minorHAnsi" w:eastAsia="Times New Roman" w:hAnsiTheme="minorHAnsi" w:cstheme="minorHAnsi"/>
          <w:b/>
          <w:sz w:val="16"/>
          <w:szCs w:val="16"/>
        </w:rPr>
        <w:t>Lot 4</w:t>
      </w:r>
      <w:r w:rsidR="001149D9" w:rsidRPr="00BC2B46">
        <w:rPr>
          <w:rFonts w:asciiTheme="minorHAnsi" w:eastAsia="Times New Roman" w:hAnsiTheme="minorHAnsi" w:cstheme="minorHAnsi"/>
          <w:b/>
          <w:sz w:val="16"/>
          <w:szCs w:val="16"/>
        </w:rPr>
        <w:t xml:space="preserve"> - 243 Ocean Ave</w:t>
      </w:r>
      <w:r w:rsidR="003D56AF" w:rsidRPr="00BC2B46">
        <w:rPr>
          <w:rFonts w:asciiTheme="minorHAnsi" w:eastAsia="Times New Roman" w:hAnsiTheme="minorHAnsi" w:cstheme="minorHAnsi"/>
          <w:b/>
          <w:sz w:val="16"/>
          <w:szCs w:val="16"/>
        </w:rPr>
        <w:t>.</w:t>
      </w:r>
      <w:r w:rsidR="001149D9" w:rsidRPr="00BC2B46">
        <w:rPr>
          <w:rFonts w:asciiTheme="minorHAnsi" w:eastAsia="Times New Roman" w:hAnsiTheme="minorHAnsi" w:cstheme="minorHAnsi"/>
          <w:b/>
          <w:sz w:val="16"/>
          <w:szCs w:val="16"/>
        </w:rPr>
        <w:t xml:space="preserve"> </w:t>
      </w:r>
    </w:p>
    <w:p w14:paraId="3A8CD4D8" w14:textId="12892FD4" w:rsidR="008245FB" w:rsidRPr="00B24E66" w:rsidRDefault="008245FB" w:rsidP="00B24E66">
      <w:pPr>
        <w:spacing w:before="80" w:after="0" w:line="120" w:lineRule="auto"/>
        <w:rPr>
          <w:rFonts w:asciiTheme="minorHAnsi" w:eastAsia="Times New Roman" w:hAnsiTheme="minorHAnsi" w:cstheme="minorHAnsi"/>
          <w:b/>
          <w:sz w:val="16"/>
          <w:szCs w:val="16"/>
        </w:rPr>
      </w:pPr>
    </w:p>
    <w:p w14:paraId="08DFF365" w14:textId="77777777" w:rsidR="00B24E66" w:rsidRDefault="00B24E66" w:rsidP="00C80FE6">
      <w:pPr>
        <w:numPr>
          <w:ilvl w:val="0"/>
          <w:numId w:val="33"/>
        </w:numPr>
        <w:spacing w:after="0" w:line="240" w:lineRule="auto"/>
        <w:rPr>
          <w:rFonts w:asciiTheme="minorHAnsi" w:eastAsia="Times New Roman" w:hAnsiTheme="minorHAnsi" w:cstheme="minorHAnsi"/>
          <w:b/>
          <w:sz w:val="16"/>
          <w:szCs w:val="16"/>
        </w:rPr>
      </w:pPr>
      <w:r w:rsidRPr="00C80FE6">
        <w:rPr>
          <w:rFonts w:asciiTheme="minorHAnsi" w:eastAsia="Times New Roman" w:hAnsiTheme="minorHAnsi" w:cstheme="minorHAnsi"/>
          <w:b/>
          <w:sz w:val="16"/>
          <w:szCs w:val="16"/>
        </w:rPr>
        <w:t>Lot 5 - 348 Glenneyre St.</w:t>
      </w:r>
    </w:p>
    <w:p w14:paraId="47CE2FB8" w14:textId="30AA1B24" w:rsidR="008245FB" w:rsidRPr="00BC2B46" w:rsidRDefault="00DF1D90" w:rsidP="00C80FE6">
      <w:pPr>
        <w:numPr>
          <w:ilvl w:val="0"/>
          <w:numId w:val="33"/>
        </w:numPr>
        <w:spacing w:after="0" w:line="240" w:lineRule="auto"/>
        <w:rPr>
          <w:rFonts w:asciiTheme="minorHAnsi" w:eastAsia="Times New Roman" w:hAnsiTheme="minorHAnsi" w:cstheme="minorHAnsi"/>
          <w:b/>
          <w:sz w:val="16"/>
          <w:szCs w:val="16"/>
        </w:rPr>
      </w:pPr>
      <w:r w:rsidRPr="00BC2B46">
        <w:rPr>
          <w:rFonts w:asciiTheme="minorHAnsi" w:eastAsia="Times New Roman" w:hAnsiTheme="minorHAnsi" w:cstheme="minorHAnsi"/>
          <w:b/>
          <w:sz w:val="16"/>
          <w:szCs w:val="16"/>
        </w:rPr>
        <w:t>Lot 6</w:t>
      </w:r>
      <w:r w:rsidR="003D56AF" w:rsidRPr="00BC2B46">
        <w:rPr>
          <w:rFonts w:asciiTheme="minorHAnsi" w:eastAsia="Times New Roman" w:hAnsiTheme="minorHAnsi" w:cstheme="minorHAnsi"/>
          <w:b/>
          <w:sz w:val="16"/>
          <w:szCs w:val="16"/>
        </w:rPr>
        <w:t xml:space="preserve"> - </w:t>
      </w:r>
      <w:r w:rsidR="008245FB" w:rsidRPr="00BC2B46">
        <w:rPr>
          <w:rFonts w:asciiTheme="minorHAnsi" w:eastAsia="Times New Roman" w:hAnsiTheme="minorHAnsi" w:cstheme="minorHAnsi"/>
          <w:b/>
          <w:sz w:val="16"/>
          <w:szCs w:val="16"/>
        </w:rPr>
        <w:t>501 Glenneyre St</w:t>
      </w:r>
      <w:r w:rsidR="003D56AF" w:rsidRPr="00BC2B46">
        <w:rPr>
          <w:rFonts w:asciiTheme="minorHAnsi" w:eastAsia="Times New Roman" w:hAnsiTheme="minorHAnsi" w:cstheme="minorHAnsi"/>
          <w:b/>
          <w:sz w:val="16"/>
          <w:szCs w:val="16"/>
        </w:rPr>
        <w:t>.</w:t>
      </w:r>
    </w:p>
    <w:p w14:paraId="4C098A19" w14:textId="3DEC63CD" w:rsidR="008245FB" w:rsidRPr="00BC2B46" w:rsidRDefault="00DF1D90" w:rsidP="00C80FE6">
      <w:pPr>
        <w:numPr>
          <w:ilvl w:val="0"/>
          <w:numId w:val="33"/>
        </w:numPr>
        <w:spacing w:after="0" w:line="240" w:lineRule="auto"/>
        <w:rPr>
          <w:rFonts w:asciiTheme="minorHAnsi" w:eastAsia="Times New Roman" w:hAnsiTheme="minorHAnsi" w:cstheme="minorHAnsi"/>
          <w:b/>
          <w:sz w:val="16"/>
          <w:szCs w:val="16"/>
        </w:rPr>
      </w:pPr>
      <w:r w:rsidRPr="00BC2B46">
        <w:rPr>
          <w:rFonts w:asciiTheme="minorHAnsi" w:eastAsia="Times New Roman" w:hAnsiTheme="minorHAnsi" w:cstheme="minorHAnsi"/>
          <w:b/>
          <w:sz w:val="16"/>
          <w:szCs w:val="16"/>
        </w:rPr>
        <w:t>Lots 7</w:t>
      </w:r>
      <w:r w:rsidR="003D56AF" w:rsidRPr="00BC2B46">
        <w:rPr>
          <w:rFonts w:asciiTheme="minorHAnsi" w:eastAsia="Times New Roman" w:hAnsiTheme="minorHAnsi" w:cstheme="minorHAnsi"/>
          <w:b/>
          <w:sz w:val="16"/>
          <w:szCs w:val="16"/>
        </w:rPr>
        <w:t xml:space="preserve"> </w:t>
      </w:r>
      <w:r w:rsidRPr="00BC2B46">
        <w:rPr>
          <w:rFonts w:asciiTheme="minorHAnsi" w:eastAsia="Times New Roman" w:hAnsiTheme="minorHAnsi" w:cstheme="minorHAnsi"/>
          <w:b/>
          <w:sz w:val="16"/>
          <w:szCs w:val="16"/>
        </w:rPr>
        <w:t>&amp;</w:t>
      </w:r>
      <w:r w:rsidR="003D56AF" w:rsidRPr="00BC2B46">
        <w:rPr>
          <w:rFonts w:asciiTheme="minorHAnsi" w:eastAsia="Times New Roman" w:hAnsiTheme="minorHAnsi" w:cstheme="minorHAnsi"/>
          <w:b/>
          <w:sz w:val="16"/>
          <w:szCs w:val="16"/>
        </w:rPr>
        <w:t xml:space="preserve"> </w:t>
      </w:r>
      <w:r w:rsidRPr="00BC2B46">
        <w:rPr>
          <w:rFonts w:asciiTheme="minorHAnsi" w:eastAsia="Times New Roman" w:hAnsiTheme="minorHAnsi" w:cstheme="minorHAnsi"/>
          <w:b/>
          <w:sz w:val="16"/>
          <w:szCs w:val="16"/>
        </w:rPr>
        <w:t>8</w:t>
      </w:r>
      <w:r w:rsidR="008245FB" w:rsidRPr="00BC2B46">
        <w:rPr>
          <w:rFonts w:asciiTheme="minorHAnsi" w:eastAsia="Times New Roman" w:hAnsiTheme="minorHAnsi" w:cstheme="minorHAnsi"/>
          <w:b/>
          <w:sz w:val="16"/>
          <w:szCs w:val="16"/>
        </w:rPr>
        <w:t xml:space="preserve"> - 30801 Coast H</w:t>
      </w:r>
      <w:r w:rsidR="003D56AF" w:rsidRPr="00BC2B46">
        <w:rPr>
          <w:rFonts w:asciiTheme="minorHAnsi" w:eastAsia="Times New Roman" w:hAnsiTheme="minorHAnsi" w:cstheme="minorHAnsi"/>
          <w:b/>
          <w:sz w:val="16"/>
          <w:szCs w:val="16"/>
        </w:rPr>
        <w:t>wy</w:t>
      </w:r>
    </w:p>
    <w:p w14:paraId="2FB3A6FC" w14:textId="127C2B3E" w:rsidR="003D56AF" w:rsidRPr="00BC2B46" w:rsidRDefault="00DF1D90" w:rsidP="00C80FE6">
      <w:pPr>
        <w:numPr>
          <w:ilvl w:val="0"/>
          <w:numId w:val="33"/>
        </w:numPr>
        <w:spacing w:after="0" w:line="240" w:lineRule="auto"/>
        <w:rPr>
          <w:rFonts w:asciiTheme="minorHAnsi" w:eastAsia="Times New Roman" w:hAnsiTheme="minorHAnsi" w:cstheme="minorHAnsi"/>
          <w:b/>
          <w:sz w:val="16"/>
          <w:szCs w:val="16"/>
        </w:rPr>
      </w:pPr>
      <w:r w:rsidRPr="00BC2B46">
        <w:rPr>
          <w:rFonts w:asciiTheme="minorHAnsi" w:eastAsia="Times New Roman" w:hAnsiTheme="minorHAnsi" w:cstheme="minorHAnsi"/>
          <w:b/>
          <w:sz w:val="16"/>
          <w:szCs w:val="16"/>
        </w:rPr>
        <w:t>Lot 9</w:t>
      </w:r>
      <w:r w:rsidR="008245FB" w:rsidRPr="00BC2B46">
        <w:rPr>
          <w:rFonts w:asciiTheme="minorHAnsi" w:eastAsia="Times New Roman" w:hAnsiTheme="minorHAnsi" w:cstheme="minorHAnsi"/>
          <w:b/>
          <w:sz w:val="16"/>
          <w:szCs w:val="16"/>
        </w:rPr>
        <w:t xml:space="preserve"> - 2154 Wesley Dr</w:t>
      </w:r>
      <w:r w:rsidR="003E66F7">
        <w:rPr>
          <w:rFonts w:asciiTheme="minorHAnsi" w:eastAsia="Times New Roman" w:hAnsiTheme="minorHAnsi" w:cstheme="minorHAnsi"/>
          <w:b/>
          <w:sz w:val="16"/>
          <w:szCs w:val="16"/>
        </w:rPr>
        <w:t>.</w:t>
      </w:r>
    </w:p>
    <w:p w14:paraId="70224E9E" w14:textId="77777777" w:rsidR="00C80FE6" w:rsidRPr="00C80FE6" w:rsidRDefault="00C80FE6" w:rsidP="00B24E66">
      <w:pPr>
        <w:spacing w:line="120" w:lineRule="auto"/>
        <w:rPr>
          <w:rFonts w:asciiTheme="minorHAnsi" w:eastAsia="Times New Roman" w:hAnsiTheme="minorHAnsi" w:cstheme="minorHAnsi"/>
          <w:b/>
          <w:sz w:val="16"/>
          <w:szCs w:val="16"/>
        </w:rPr>
      </w:pPr>
    </w:p>
    <w:p w14:paraId="08763639" w14:textId="6818136B" w:rsidR="003E66F7" w:rsidRPr="003E66F7" w:rsidRDefault="003E66F7" w:rsidP="00C80FE6">
      <w:pPr>
        <w:pStyle w:val="ListParagraph"/>
        <w:keepNext/>
        <w:numPr>
          <w:ilvl w:val="0"/>
          <w:numId w:val="33"/>
        </w:numPr>
        <w:spacing w:after="0" w:line="240" w:lineRule="auto"/>
        <w:rPr>
          <w:rFonts w:asciiTheme="minorHAnsi" w:eastAsia="Times New Roman" w:hAnsiTheme="minorHAnsi" w:cstheme="minorHAnsi"/>
          <w:b/>
          <w:sz w:val="12"/>
          <w:szCs w:val="12"/>
        </w:rPr>
      </w:pPr>
      <w:r w:rsidRPr="003E66F7">
        <w:rPr>
          <w:rFonts w:asciiTheme="minorHAnsi" w:eastAsia="Times New Roman" w:hAnsiTheme="minorHAnsi" w:cstheme="minorHAnsi"/>
          <w:b/>
          <w:sz w:val="16"/>
          <w:szCs w:val="16"/>
        </w:rPr>
        <w:t>Lot 13 - Susi Q/Comm. Center</w:t>
      </w:r>
    </w:p>
    <w:p w14:paraId="3A03EB75" w14:textId="05B0E34D" w:rsidR="003E66F7" w:rsidRPr="00C80FE6" w:rsidRDefault="00C80FE6" w:rsidP="00C80FE6">
      <w:pPr>
        <w:keepNext/>
        <w:spacing w:after="0" w:line="240" w:lineRule="auto"/>
        <w:rPr>
          <w:rFonts w:asciiTheme="minorHAnsi" w:eastAsia="Times New Roman" w:hAnsiTheme="minorHAnsi" w:cstheme="minorHAnsi"/>
          <w:b/>
          <w:sz w:val="12"/>
          <w:szCs w:val="12"/>
        </w:rPr>
      </w:pPr>
      <w:r>
        <w:rPr>
          <w:rFonts w:asciiTheme="minorHAnsi" w:eastAsia="Times New Roman" w:hAnsiTheme="minorHAnsi" w:cstheme="minorHAnsi"/>
          <w:b/>
          <w:sz w:val="12"/>
          <w:szCs w:val="12"/>
        </w:rPr>
        <w:t xml:space="preserve">                         </w:t>
      </w:r>
      <w:r w:rsidR="003E66F7" w:rsidRPr="00C80FE6">
        <w:rPr>
          <w:rFonts w:asciiTheme="minorHAnsi" w:eastAsia="Times New Roman" w:hAnsiTheme="minorHAnsi" w:cstheme="minorHAnsi"/>
          <w:b/>
          <w:sz w:val="12"/>
          <w:szCs w:val="12"/>
        </w:rPr>
        <w:t>(AFTER 5PM M-F &amp; ALL DAY WEEKENDS)</w:t>
      </w:r>
    </w:p>
    <w:p w14:paraId="4CB4D160" w14:textId="572270D0" w:rsidR="003E66F7" w:rsidRPr="00B24E66" w:rsidRDefault="003D56AF" w:rsidP="00B24E66">
      <w:pPr>
        <w:pStyle w:val="ListParagraph"/>
        <w:numPr>
          <w:ilvl w:val="0"/>
          <w:numId w:val="34"/>
        </w:numPr>
        <w:spacing w:after="0" w:line="240" w:lineRule="auto"/>
        <w:rPr>
          <w:rFonts w:asciiTheme="minorHAnsi" w:eastAsia="Times New Roman" w:hAnsiTheme="minorHAnsi" w:cstheme="minorHAnsi"/>
          <w:b/>
          <w:sz w:val="16"/>
          <w:szCs w:val="16"/>
        </w:rPr>
      </w:pPr>
      <w:r w:rsidRPr="003E66F7">
        <w:rPr>
          <w:rFonts w:asciiTheme="minorHAnsi" w:eastAsia="Times New Roman" w:hAnsiTheme="minorHAnsi" w:cstheme="minorHAnsi"/>
          <w:b/>
          <w:sz w:val="16"/>
          <w:szCs w:val="16"/>
        </w:rPr>
        <w:t xml:space="preserve">Lot 22 </w:t>
      </w:r>
      <w:r w:rsidR="003E66F7">
        <w:rPr>
          <w:rFonts w:asciiTheme="minorHAnsi" w:eastAsia="Times New Roman" w:hAnsiTheme="minorHAnsi" w:cstheme="minorHAnsi"/>
          <w:b/>
          <w:sz w:val="16"/>
          <w:szCs w:val="16"/>
        </w:rPr>
        <w:t>-</w:t>
      </w:r>
      <w:r w:rsidRPr="003E66F7">
        <w:rPr>
          <w:rFonts w:asciiTheme="minorHAnsi" w:eastAsia="Times New Roman" w:hAnsiTheme="minorHAnsi" w:cstheme="minorHAnsi"/>
          <w:b/>
          <w:sz w:val="16"/>
          <w:szCs w:val="16"/>
        </w:rPr>
        <w:t xml:space="preserve"> Aliso Beac</w:t>
      </w:r>
      <w:r w:rsidR="003E66F7">
        <w:rPr>
          <w:rFonts w:asciiTheme="minorHAnsi" w:eastAsia="Times New Roman" w:hAnsiTheme="minorHAnsi" w:cstheme="minorHAnsi"/>
          <w:b/>
          <w:sz w:val="16"/>
          <w:szCs w:val="16"/>
        </w:rPr>
        <w:t>h</w:t>
      </w:r>
    </w:p>
    <w:p w14:paraId="742173BC" w14:textId="77777777" w:rsidR="00B24E66" w:rsidRPr="00C80FE6" w:rsidRDefault="00B24E66" w:rsidP="00B24E66">
      <w:pPr>
        <w:pStyle w:val="ListParagraph"/>
        <w:numPr>
          <w:ilvl w:val="0"/>
          <w:numId w:val="34"/>
        </w:numPr>
        <w:spacing w:after="0" w:line="240" w:lineRule="auto"/>
        <w:rPr>
          <w:rFonts w:asciiTheme="minorHAnsi" w:eastAsia="Times New Roman" w:hAnsiTheme="minorHAnsi" w:cstheme="minorHAnsi"/>
          <w:b/>
          <w:sz w:val="16"/>
          <w:szCs w:val="16"/>
        </w:rPr>
      </w:pPr>
      <w:r>
        <w:rPr>
          <w:b/>
          <w:bCs/>
          <w:sz w:val="16"/>
          <w:szCs w:val="16"/>
        </w:rPr>
        <w:t>*</w:t>
      </w:r>
      <w:r w:rsidRPr="00B24E66">
        <w:rPr>
          <w:b/>
          <w:bCs/>
          <w:i/>
          <w:iCs/>
          <w:sz w:val="16"/>
          <w:szCs w:val="16"/>
        </w:rPr>
        <w:t>Lot 23-363 Glenneyre</w:t>
      </w:r>
    </w:p>
    <w:p w14:paraId="1C978DA3" w14:textId="77777777" w:rsidR="00C80FE6" w:rsidRPr="00C80FE6" w:rsidRDefault="003D56AF" w:rsidP="00C80FE6">
      <w:pPr>
        <w:pStyle w:val="ListParagraph"/>
        <w:numPr>
          <w:ilvl w:val="0"/>
          <w:numId w:val="34"/>
        </w:numPr>
        <w:spacing w:after="0" w:line="240" w:lineRule="auto"/>
        <w:rPr>
          <w:rFonts w:asciiTheme="minorHAnsi" w:eastAsia="Times New Roman" w:hAnsiTheme="minorHAnsi" w:cstheme="minorHAnsi"/>
          <w:b/>
          <w:sz w:val="16"/>
          <w:szCs w:val="16"/>
        </w:rPr>
      </w:pPr>
      <w:r w:rsidRPr="00C80FE6">
        <w:rPr>
          <w:rFonts w:asciiTheme="minorHAnsi" w:eastAsia="Times New Roman" w:hAnsiTheme="minorHAnsi" w:cstheme="minorHAnsi"/>
          <w:b/>
          <w:sz w:val="16"/>
          <w:szCs w:val="16"/>
        </w:rPr>
        <w:t xml:space="preserve">31131 Coast Hwy. </w:t>
      </w:r>
      <w:r w:rsidRPr="00C80FE6">
        <w:rPr>
          <w:rFonts w:asciiTheme="minorHAnsi" w:eastAsia="Times New Roman" w:hAnsiTheme="minorHAnsi" w:cstheme="minorHAnsi"/>
          <w:b/>
          <w:sz w:val="14"/>
          <w:szCs w:val="14"/>
        </w:rPr>
        <w:t>(Up to 12 HRS)</w:t>
      </w:r>
    </w:p>
    <w:p w14:paraId="7A02E38F" w14:textId="7BA4293E" w:rsidR="003D56AF" w:rsidRPr="003D56AF" w:rsidRDefault="00C80FE6" w:rsidP="00B24E66">
      <w:pPr>
        <w:spacing w:after="0" w:line="240" w:lineRule="auto"/>
        <w:rPr>
          <w:rFonts w:asciiTheme="minorHAnsi" w:eastAsia="Times New Roman" w:hAnsiTheme="minorHAnsi" w:cstheme="minorHAnsi"/>
          <w:b/>
          <w:sz w:val="16"/>
          <w:szCs w:val="16"/>
        </w:rPr>
        <w:sectPr w:rsidR="003D56AF" w:rsidRPr="003D56AF" w:rsidSect="003D56AF">
          <w:type w:val="continuous"/>
          <w:pgSz w:w="12240" w:h="15840"/>
          <w:pgMar w:top="1440" w:right="1080" w:bottom="1440" w:left="1080" w:header="288" w:footer="288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num="3" w:space="720"/>
          <w:docGrid w:linePitch="360"/>
        </w:sectPr>
      </w:pPr>
      <w:r>
        <w:rPr>
          <w:rFonts w:asciiTheme="minorHAnsi" w:eastAsia="Times New Roman" w:hAnsiTheme="minorHAnsi" w:cstheme="minorHAnsi"/>
          <w:b/>
          <w:sz w:val="16"/>
          <w:szCs w:val="16"/>
        </w:rPr>
        <w:br/>
      </w:r>
    </w:p>
    <w:p w14:paraId="2503BC46" w14:textId="69A2FC7E" w:rsidR="003D56AF" w:rsidRPr="003A02B4" w:rsidRDefault="003D56AF" w:rsidP="00B24E66">
      <w:pPr>
        <w:spacing w:after="0" w:line="240" w:lineRule="auto"/>
        <w:rPr>
          <w:rFonts w:asciiTheme="minorHAnsi" w:eastAsia="Times New Roman" w:hAnsiTheme="minorHAnsi" w:cstheme="minorHAnsi"/>
          <w:b/>
          <w:sz w:val="16"/>
          <w:szCs w:val="16"/>
        </w:rPr>
        <w:sectPr w:rsidR="003D56AF" w:rsidRPr="003A02B4" w:rsidSect="00175E54">
          <w:type w:val="continuous"/>
          <w:pgSz w:w="12240" w:h="15840"/>
          <w:pgMar w:top="1440" w:right="1080" w:bottom="1440" w:left="1080" w:header="288" w:footer="288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num="2" w:space="720"/>
          <w:docGrid w:linePitch="360"/>
        </w:sectPr>
      </w:pPr>
    </w:p>
    <w:p w14:paraId="3ED457C5" w14:textId="56A6A231" w:rsidR="007D3C67" w:rsidRPr="00D90128" w:rsidRDefault="007D3C67" w:rsidP="00B24E66">
      <w:pPr>
        <w:spacing w:after="0" w:line="240" w:lineRule="auto"/>
        <w:rPr>
          <w:rFonts w:asciiTheme="minorHAnsi" w:eastAsia="Times New Roman" w:hAnsiTheme="minorHAnsi" w:cstheme="minorHAnsi"/>
          <w:sz w:val="20"/>
          <w:szCs w:val="20"/>
        </w:rPr>
      </w:pPr>
      <w:r w:rsidRPr="00D90128">
        <w:rPr>
          <w:b/>
          <w:bCs/>
          <w:sz w:val="20"/>
          <w:szCs w:val="20"/>
        </w:rPr>
        <w:t>Exception:</w:t>
      </w:r>
      <w:r w:rsidRPr="00D90128">
        <w:rPr>
          <w:sz w:val="20"/>
          <w:szCs w:val="20"/>
        </w:rPr>
        <w:t xml:space="preserve"> Permits are valid at Act V parking lot during summer festival season </w:t>
      </w:r>
      <w:r w:rsidRPr="00D90128">
        <w:rPr>
          <w:sz w:val="16"/>
          <w:szCs w:val="16"/>
        </w:rPr>
        <w:t>(Late June to Labor Day)</w:t>
      </w:r>
    </w:p>
    <w:p w14:paraId="59DB37AC" w14:textId="493A04AB" w:rsidR="007D3C67" w:rsidRPr="00B24E66" w:rsidRDefault="007D3C67" w:rsidP="00B24E66">
      <w:pPr>
        <w:spacing w:after="0" w:line="240" w:lineRule="auto"/>
        <w:rPr>
          <w:rFonts w:asciiTheme="minorHAnsi" w:eastAsia="Times New Roman" w:hAnsiTheme="minorHAnsi" w:cstheme="minorHAnsi"/>
          <w:sz w:val="20"/>
          <w:szCs w:val="20"/>
        </w:rPr>
      </w:pPr>
      <w:r w:rsidRPr="00B24E66">
        <w:rPr>
          <w:b/>
          <w:bCs/>
          <w:sz w:val="20"/>
          <w:szCs w:val="20"/>
        </w:rPr>
        <w:t>Exception:</w:t>
      </w:r>
      <w:r w:rsidRPr="00B24E66">
        <w:rPr>
          <w:sz w:val="20"/>
          <w:szCs w:val="20"/>
        </w:rPr>
        <w:t xml:space="preserve"> Permits are </w:t>
      </w:r>
      <w:r w:rsidRPr="00B24E66">
        <w:rPr>
          <w:sz w:val="20"/>
          <w:szCs w:val="20"/>
          <w:u w:val="single"/>
        </w:rPr>
        <w:t>NOT</w:t>
      </w:r>
      <w:r w:rsidRPr="00B24E66">
        <w:rPr>
          <w:sz w:val="20"/>
          <w:szCs w:val="20"/>
        </w:rPr>
        <w:t xml:space="preserve"> valid at Lot 12, this is an employee only parking lot.</w:t>
      </w:r>
    </w:p>
    <w:p w14:paraId="5961759D" w14:textId="7DC642C3" w:rsidR="00BC2B46" w:rsidRPr="00B24E66" w:rsidRDefault="007D3C67" w:rsidP="00B24E66">
      <w:pPr>
        <w:spacing w:after="0" w:line="240" w:lineRule="auto"/>
        <w:rPr>
          <w:rFonts w:asciiTheme="minorHAnsi" w:eastAsia="Times New Roman" w:hAnsiTheme="minorHAnsi" w:cstheme="minorHAnsi"/>
          <w:sz w:val="16"/>
          <w:szCs w:val="16"/>
        </w:rPr>
      </w:pPr>
      <w:r w:rsidRPr="00B24E66">
        <w:rPr>
          <w:b/>
          <w:bCs/>
          <w:sz w:val="20"/>
          <w:szCs w:val="20"/>
        </w:rPr>
        <w:t>Exception:</w:t>
      </w:r>
      <w:r w:rsidRPr="00B24E66">
        <w:rPr>
          <w:sz w:val="20"/>
          <w:szCs w:val="20"/>
        </w:rPr>
        <w:t xml:space="preserve"> Permits are valid at Lots 10 &amp; 11 only during non-summer season </w:t>
      </w:r>
      <w:r w:rsidRPr="00B24E66">
        <w:rPr>
          <w:sz w:val="16"/>
          <w:szCs w:val="16"/>
        </w:rPr>
        <w:t>(Day after Labor Day to late June)</w:t>
      </w:r>
    </w:p>
    <w:p w14:paraId="25D488C2" w14:textId="211FFA64" w:rsidR="00D90128" w:rsidRPr="00D90128" w:rsidRDefault="00D90128" w:rsidP="00D90128">
      <w:pPr>
        <w:pStyle w:val="ListParagraph"/>
        <w:spacing w:after="0" w:line="240" w:lineRule="auto"/>
        <w:ind w:left="1800"/>
        <w:jc w:val="both"/>
        <w:rPr>
          <w:rFonts w:asciiTheme="minorHAnsi" w:eastAsia="Times New Roman" w:hAnsiTheme="minorHAnsi" w:cstheme="minorHAnsi"/>
          <w:sz w:val="16"/>
          <w:szCs w:val="16"/>
        </w:rPr>
      </w:pPr>
    </w:p>
    <w:p w14:paraId="7218563B" w14:textId="474282E7" w:rsidR="00D90128" w:rsidRPr="00B24E66" w:rsidRDefault="00D90128" w:rsidP="00D90128">
      <w:pPr>
        <w:pStyle w:val="ListParagraph"/>
        <w:spacing w:after="0" w:line="240" w:lineRule="auto"/>
        <w:ind w:left="1800"/>
        <w:jc w:val="both"/>
        <w:rPr>
          <w:rFonts w:asciiTheme="minorHAnsi" w:eastAsia="Times New Roman" w:hAnsiTheme="minorHAnsi" w:cstheme="minorHAnsi"/>
          <w:sz w:val="16"/>
          <w:szCs w:val="16"/>
        </w:rPr>
      </w:pPr>
      <w:r w:rsidRPr="00B24E66">
        <w:rPr>
          <w:bCs/>
          <w:sz w:val="16"/>
          <w:szCs w:val="16"/>
        </w:rPr>
        <w:t>*</w:t>
      </w:r>
      <w:r w:rsidRPr="00B24E66">
        <w:rPr>
          <w:bCs/>
          <w:i/>
          <w:iCs/>
          <w:sz w:val="16"/>
          <w:szCs w:val="16"/>
        </w:rPr>
        <w:t>Mon. –Thurs. AFTER 7:00p.m., Fri. &amp; Sat. AFTER 5:00 p.m, All Day Sunday</w:t>
      </w:r>
    </w:p>
    <w:p w14:paraId="79C9FE33" w14:textId="4C271414" w:rsidR="00EA653E" w:rsidRPr="00BC2B46" w:rsidRDefault="000C6919" w:rsidP="00561109">
      <w:pPr>
        <w:spacing w:before="80" w:after="20" w:line="240" w:lineRule="auto"/>
        <w:jc w:val="both"/>
        <w:rPr>
          <w:b/>
          <w:sz w:val="24"/>
          <w:szCs w:val="24"/>
          <w:u w:val="single"/>
        </w:rPr>
      </w:pPr>
      <w:r w:rsidRPr="00BC2B46">
        <w:rPr>
          <w:b/>
          <w:sz w:val="24"/>
          <w:szCs w:val="24"/>
          <w:u w:val="single"/>
        </w:rPr>
        <w:t xml:space="preserve">Permit </w:t>
      </w:r>
      <w:r w:rsidR="00FC3914" w:rsidRPr="00BC2B46">
        <w:rPr>
          <w:b/>
          <w:sz w:val="24"/>
          <w:szCs w:val="24"/>
          <w:u w:val="single"/>
        </w:rPr>
        <w:t>Requirements</w:t>
      </w:r>
      <w:r w:rsidR="00EA653E" w:rsidRPr="00BC2B46">
        <w:rPr>
          <w:b/>
          <w:sz w:val="24"/>
          <w:szCs w:val="24"/>
          <w:u w:val="single"/>
        </w:rPr>
        <w:t>:</w:t>
      </w:r>
      <w:r w:rsidR="003A02B4" w:rsidRPr="00BC2B46">
        <w:rPr>
          <w:noProof/>
          <w:sz w:val="24"/>
          <w:szCs w:val="24"/>
        </w:rPr>
        <w:t xml:space="preserve"> </w:t>
      </w:r>
    </w:p>
    <w:p w14:paraId="43640229" w14:textId="123A220E" w:rsidR="00F22FF5" w:rsidRPr="00B24E66" w:rsidRDefault="00B24E66" w:rsidP="00DB1C77">
      <w:pPr>
        <w:spacing w:after="0" w:line="240" w:lineRule="auto"/>
        <w:jc w:val="both"/>
        <w:rPr>
          <w:b/>
          <w:sz w:val="18"/>
          <w:szCs w:val="18"/>
        </w:rPr>
      </w:pPr>
      <w:r w:rsidRPr="00BC2B46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34976EB" wp14:editId="4261D813">
            <wp:simplePos x="0" y="0"/>
            <wp:positionH relativeFrom="column">
              <wp:posOffset>4979670</wp:posOffset>
            </wp:positionH>
            <wp:positionV relativeFrom="paragraph">
              <wp:posOffset>61595</wp:posOffset>
            </wp:positionV>
            <wp:extent cx="1436370" cy="1176655"/>
            <wp:effectExtent l="0" t="0" r="0" b="4445"/>
            <wp:wrapThrough wrapText="bothSides">
              <wp:wrapPolygon edited="0">
                <wp:start x="0" y="0"/>
                <wp:lineTo x="0" y="21332"/>
                <wp:lineTo x="21199" y="21332"/>
                <wp:lineTo x="21199" y="0"/>
                <wp:lineTo x="0" y="0"/>
              </wp:wrapPolygon>
            </wp:wrapThrough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70" cy="1176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7E6E" w:rsidRPr="00BC2B46">
        <w:rPr>
          <w:sz w:val="20"/>
          <w:szCs w:val="20"/>
        </w:rPr>
        <w:t>Acc</w:t>
      </w:r>
      <w:r w:rsidR="00557E6E" w:rsidRPr="00B24E66">
        <w:rPr>
          <w:sz w:val="18"/>
          <w:szCs w:val="18"/>
        </w:rPr>
        <w:t xml:space="preserve">eptable </w:t>
      </w:r>
      <w:r w:rsidR="00557E6E" w:rsidRPr="00B24E66">
        <w:rPr>
          <w:b/>
          <w:sz w:val="18"/>
          <w:szCs w:val="18"/>
        </w:rPr>
        <w:t>proof of residency</w:t>
      </w:r>
      <w:r w:rsidR="00557E6E" w:rsidRPr="00B24E66">
        <w:rPr>
          <w:sz w:val="18"/>
          <w:szCs w:val="18"/>
        </w:rPr>
        <w:t xml:space="preserve"> for the name and address listed on the application are required. </w:t>
      </w:r>
    </w:p>
    <w:p w14:paraId="6EB3C58B" w14:textId="6ED62616" w:rsidR="00F22FF5" w:rsidRPr="00B24E66" w:rsidRDefault="00F22FF5" w:rsidP="0097355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b/>
          <w:sz w:val="18"/>
          <w:szCs w:val="18"/>
        </w:rPr>
      </w:pPr>
      <w:r w:rsidRPr="00B24E66">
        <w:rPr>
          <w:b/>
          <w:sz w:val="18"/>
          <w:szCs w:val="18"/>
        </w:rPr>
        <w:t>Driver’s License/State ID Card</w:t>
      </w:r>
    </w:p>
    <w:p w14:paraId="01AE5FDC" w14:textId="67562B16" w:rsidR="00F22FF5" w:rsidRPr="00B24E66" w:rsidRDefault="00F22FF5" w:rsidP="0097355C">
      <w:pPr>
        <w:pStyle w:val="ListParagraph"/>
        <w:numPr>
          <w:ilvl w:val="0"/>
          <w:numId w:val="4"/>
        </w:numPr>
        <w:spacing w:line="240" w:lineRule="auto"/>
        <w:jc w:val="both"/>
        <w:rPr>
          <w:b/>
          <w:sz w:val="18"/>
          <w:szCs w:val="18"/>
        </w:rPr>
      </w:pPr>
      <w:r w:rsidRPr="00B24E66">
        <w:rPr>
          <w:b/>
          <w:sz w:val="18"/>
          <w:szCs w:val="18"/>
        </w:rPr>
        <w:t>Rental/Lease Agreement</w:t>
      </w:r>
    </w:p>
    <w:p w14:paraId="19A01FDD" w14:textId="4BB9A68F" w:rsidR="00F22FF5" w:rsidRPr="00B24E66" w:rsidRDefault="00F22FF5" w:rsidP="0097355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b/>
          <w:sz w:val="18"/>
          <w:szCs w:val="18"/>
        </w:rPr>
      </w:pPr>
      <w:r w:rsidRPr="00B24E66">
        <w:rPr>
          <w:b/>
          <w:sz w:val="18"/>
          <w:szCs w:val="18"/>
        </w:rPr>
        <w:t>Utility Bill (gas, electric, water</w:t>
      </w:r>
      <w:r w:rsidR="00597344" w:rsidRPr="00B24E66">
        <w:rPr>
          <w:b/>
          <w:sz w:val="18"/>
          <w:szCs w:val="18"/>
        </w:rPr>
        <w:t>, or</w:t>
      </w:r>
      <w:r w:rsidR="00623FDD" w:rsidRPr="00B24E66">
        <w:rPr>
          <w:b/>
          <w:sz w:val="18"/>
          <w:szCs w:val="18"/>
        </w:rPr>
        <w:t xml:space="preserve"> cable</w:t>
      </w:r>
      <w:r w:rsidRPr="00B24E66">
        <w:rPr>
          <w:b/>
          <w:sz w:val="18"/>
          <w:szCs w:val="18"/>
        </w:rPr>
        <w:t>) showing name and service address</w:t>
      </w:r>
    </w:p>
    <w:p w14:paraId="2EF329D2" w14:textId="058739DE" w:rsidR="00A57C8B" w:rsidRPr="00B24E66" w:rsidRDefault="0090365C" w:rsidP="004629A7">
      <w:pPr>
        <w:pStyle w:val="ListParagraph"/>
        <w:numPr>
          <w:ilvl w:val="0"/>
          <w:numId w:val="4"/>
        </w:numPr>
        <w:spacing w:after="0" w:line="240" w:lineRule="auto"/>
        <w:rPr>
          <w:sz w:val="18"/>
          <w:szCs w:val="18"/>
        </w:rPr>
      </w:pPr>
      <w:r w:rsidRPr="00B24E66">
        <w:rPr>
          <w:b/>
          <w:sz w:val="18"/>
          <w:szCs w:val="18"/>
        </w:rPr>
        <w:t>Pre-printed check</w:t>
      </w:r>
    </w:p>
    <w:p w14:paraId="4198212D" w14:textId="42ACD4B9" w:rsidR="00561109" w:rsidRPr="00BC2B46" w:rsidRDefault="00FB4720" w:rsidP="00BC2B46">
      <w:pPr>
        <w:pStyle w:val="ListParagraph"/>
        <w:numPr>
          <w:ilvl w:val="0"/>
          <w:numId w:val="30"/>
        </w:numPr>
        <w:spacing w:after="0" w:line="240" w:lineRule="auto"/>
        <w:rPr>
          <w:b/>
          <w:bCs/>
          <w:sz w:val="20"/>
          <w:szCs w:val="20"/>
        </w:rPr>
      </w:pPr>
      <w:r w:rsidRPr="00B24E66">
        <w:rPr>
          <w:b/>
          <w:bCs/>
          <w:sz w:val="18"/>
          <w:szCs w:val="18"/>
        </w:rPr>
        <w:t>Address</w:t>
      </w:r>
      <w:r w:rsidR="006E7C9E" w:rsidRPr="00B24E66">
        <w:rPr>
          <w:b/>
          <w:bCs/>
          <w:sz w:val="18"/>
          <w:szCs w:val="18"/>
        </w:rPr>
        <w:t>es</w:t>
      </w:r>
      <w:r w:rsidRPr="00B24E66">
        <w:rPr>
          <w:b/>
          <w:bCs/>
          <w:color w:val="C00000"/>
          <w:sz w:val="18"/>
          <w:szCs w:val="18"/>
        </w:rPr>
        <w:t xml:space="preserve"> </w:t>
      </w:r>
      <w:r w:rsidRPr="00B24E66">
        <w:rPr>
          <w:b/>
          <w:bCs/>
          <w:sz w:val="18"/>
          <w:szCs w:val="18"/>
        </w:rPr>
        <w:t xml:space="preserve">that are </w:t>
      </w:r>
      <w:r w:rsidR="001A3523" w:rsidRPr="00B24E66">
        <w:rPr>
          <w:b/>
          <w:bCs/>
          <w:sz w:val="18"/>
          <w:szCs w:val="18"/>
        </w:rPr>
        <w:t>P.O. Box</w:t>
      </w:r>
      <w:r w:rsidRPr="00B24E66">
        <w:rPr>
          <w:b/>
          <w:bCs/>
          <w:sz w:val="18"/>
          <w:szCs w:val="18"/>
        </w:rPr>
        <w:t>es</w:t>
      </w:r>
      <w:r w:rsidR="001A3523" w:rsidRPr="00B24E66">
        <w:rPr>
          <w:b/>
          <w:bCs/>
          <w:sz w:val="18"/>
          <w:szCs w:val="18"/>
        </w:rPr>
        <w:t xml:space="preserve"> </w:t>
      </w:r>
      <w:r w:rsidRPr="00B24E66">
        <w:rPr>
          <w:b/>
          <w:bCs/>
          <w:sz w:val="18"/>
          <w:szCs w:val="18"/>
        </w:rPr>
        <w:t>or commercial postal location</w:t>
      </w:r>
      <w:r w:rsidR="00263491" w:rsidRPr="00B24E66">
        <w:rPr>
          <w:b/>
          <w:bCs/>
          <w:sz w:val="18"/>
          <w:szCs w:val="18"/>
        </w:rPr>
        <w:t>s</w:t>
      </w:r>
      <w:r w:rsidRPr="00B24E66">
        <w:rPr>
          <w:b/>
          <w:bCs/>
          <w:sz w:val="18"/>
          <w:szCs w:val="18"/>
        </w:rPr>
        <w:t xml:space="preserve"> </w:t>
      </w:r>
      <w:r w:rsidR="001A3523" w:rsidRPr="00B24E66">
        <w:rPr>
          <w:b/>
          <w:bCs/>
          <w:sz w:val="18"/>
          <w:szCs w:val="18"/>
        </w:rPr>
        <w:t>o</w:t>
      </w:r>
      <w:r w:rsidR="00BC2B46" w:rsidRPr="00B24E66">
        <w:rPr>
          <w:b/>
          <w:bCs/>
          <w:sz w:val="18"/>
          <w:szCs w:val="18"/>
        </w:rPr>
        <w:t xml:space="preserve">will </w:t>
      </w:r>
      <w:r w:rsidR="00BC2B46" w:rsidRPr="00B24E66">
        <w:rPr>
          <w:b/>
          <w:bCs/>
          <w:sz w:val="18"/>
          <w:szCs w:val="18"/>
          <w:u w:val="single"/>
        </w:rPr>
        <w:t>NOT</w:t>
      </w:r>
      <w:r w:rsidR="00BC2B46" w:rsidRPr="00B24E66">
        <w:rPr>
          <w:b/>
          <w:bCs/>
          <w:sz w:val="18"/>
          <w:szCs w:val="18"/>
        </w:rPr>
        <w:t xml:space="preserve"> </w:t>
      </w:r>
      <w:r w:rsidR="001A3523" w:rsidRPr="00B24E66">
        <w:rPr>
          <w:b/>
          <w:bCs/>
          <w:sz w:val="18"/>
          <w:szCs w:val="18"/>
        </w:rPr>
        <w:t xml:space="preserve"> be accepted as Proof of Residency</w:t>
      </w:r>
      <w:r w:rsidR="00C1024A" w:rsidRPr="00BC2B46">
        <w:rPr>
          <w:b/>
          <w:bCs/>
          <w:sz w:val="20"/>
          <w:szCs w:val="20"/>
        </w:rPr>
        <w:t>.</w:t>
      </w:r>
    </w:p>
    <w:p w14:paraId="043D848E" w14:textId="3CF03591" w:rsidR="000B6624" w:rsidRPr="00BC2B46" w:rsidRDefault="00BF7CC5" w:rsidP="004629A7">
      <w:pPr>
        <w:spacing w:after="0" w:line="240" w:lineRule="auto"/>
        <w:rPr>
          <w:sz w:val="24"/>
          <w:szCs w:val="24"/>
          <w:u w:val="single"/>
        </w:rPr>
      </w:pPr>
      <w:r w:rsidRPr="00BC2B46">
        <w:rPr>
          <w:b/>
          <w:sz w:val="24"/>
          <w:szCs w:val="24"/>
          <w:u w:val="single"/>
        </w:rPr>
        <w:t xml:space="preserve">Permit </w:t>
      </w:r>
      <w:r w:rsidR="000B6624" w:rsidRPr="00BC2B46">
        <w:rPr>
          <w:b/>
          <w:sz w:val="24"/>
          <w:szCs w:val="24"/>
          <w:u w:val="single"/>
        </w:rPr>
        <w:t>Cost</w:t>
      </w:r>
      <w:r w:rsidRPr="00BC2B46">
        <w:rPr>
          <w:b/>
          <w:sz w:val="24"/>
          <w:szCs w:val="24"/>
          <w:u w:val="single"/>
        </w:rPr>
        <w:t>:</w:t>
      </w:r>
    </w:p>
    <w:p w14:paraId="3F134BD6" w14:textId="7BECD981" w:rsidR="00EA0A7C" w:rsidRPr="00B24E66" w:rsidRDefault="00DB1C77" w:rsidP="00EA0A7C">
      <w:pPr>
        <w:pStyle w:val="ListParagraph"/>
        <w:numPr>
          <w:ilvl w:val="0"/>
          <w:numId w:val="6"/>
        </w:numPr>
        <w:spacing w:after="0" w:line="240" w:lineRule="auto"/>
        <w:jc w:val="both"/>
        <w:rPr>
          <w:b/>
          <w:sz w:val="18"/>
          <w:szCs w:val="18"/>
        </w:rPr>
      </w:pPr>
      <w:r w:rsidRPr="00B24E66">
        <w:rPr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B17705" wp14:editId="69D8951B">
                <wp:simplePos x="0" y="0"/>
                <wp:positionH relativeFrom="column">
                  <wp:posOffset>4994910</wp:posOffset>
                </wp:positionH>
                <wp:positionV relativeFrom="paragraph">
                  <wp:posOffset>73660</wp:posOffset>
                </wp:positionV>
                <wp:extent cx="1341120" cy="461010"/>
                <wp:effectExtent l="0" t="0" r="11430" b="1524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1120" cy="461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848E3" w14:textId="77777777" w:rsidR="00DB1C77" w:rsidRPr="00DB1C77" w:rsidRDefault="00DB1C77" w:rsidP="00DB1C77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  <w:r w:rsidRPr="00DB1C77">
                              <w:rPr>
                                <w:b/>
                                <w:bCs/>
                                <w:sz w:val="10"/>
                                <w:szCs w:val="10"/>
                              </w:rPr>
                              <w:t>PLACE PERMIT ON LEFT REAR BUMPER OR LOWER LEFT CORNER OF REAR WINDOW</w:t>
                            </w:r>
                          </w:p>
                          <w:p w14:paraId="409D4C8A" w14:textId="01EB3BB7" w:rsidR="0043070B" w:rsidRPr="00DB1C77" w:rsidRDefault="00DB1C77" w:rsidP="00DB1C77">
                            <w:pPr>
                              <w:contextualSpacing/>
                              <w:jc w:val="center"/>
                              <w:rPr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  <w:r w:rsidRPr="00DB1C77">
                              <w:rPr>
                                <w:b/>
                                <w:bCs/>
                                <w:sz w:val="10"/>
                                <w:szCs w:val="10"/>
                              </w:rPr>
                              <w:t xml:space="preserve"> MUST BE VISIBLE &amp; PLACE ON OUTSIDE OF VEHICLE</w:t>
                            </w:r>
                          </w:p>
                          <w:p w14:paraId="532E31E3" w14:textId="2E3CA71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7E3A83F" w14:textId="23BA793E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3C9F8C5" w14:textId="36596EB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FF93175" w14:textId="35EB1A3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759791D" w14:textId="5E880BC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4398F24" w14:textId="4F351F7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405B5DB" w14:textId="2A1E7C4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E92BB4F" w14:textId="0E28A7C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8B974A7" w14:textId="0DBD121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96B097E" w14:textId="0A57EF28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A7E96D6" w14:textId="156D909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751E76C" w14:textId="0C27F4E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3EAED26" w14:textId="1698C398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D944A33" w14:textId="3CEF784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9E5BEB7" w14:textId="0DD24F8B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84251E6" w14:textId="034CCC8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45041EC" w14:textId="05FDC884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40228E5" w14:textId="11E7DB32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6D0C657" w14:textId="12559B6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9385154" w14:textId="0094EE38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C8380A1" w14:textId="0BEA99B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2182F8A" w14:textId="34E4991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0D2375D" w14:textId="5BA2B81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C7DF566" w14:textId="573BFAC2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30FC0DD" w14:textId="7E66B6B2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57BD7C1" w14:textId="3B10E22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1C0C03F" w14:textId="2A9BEEB4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B21439C" w14:textId="062B97C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16B9566" w14:textId="274F428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6B8BC31" w14:textId="18187AA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E25D36B" w14:textId="0C2CBB04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B0F47C5" w14:textId="044116B4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010AB77" w14:textId="2A8ED74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4E5EA4E" w14:textId="435A838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275DAE5" w14:textId="7E5B43C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E44192B" w14:textId="65863201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83930B8" w14:textId="750EF34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9991030" w14:textId="600EF041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823E041" w14:textId="535EF401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CC3B4C2" w14:textId="7AFA73F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540479C" w14:textId="3E082D60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AC17F89" w14:textId="4C46856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879C4EC" w14:textId="0284642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C0324E1" w14:textId="0FAA971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E744067" w14:textId="6CD7757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0C29CCB" w14:textId="6505D8B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9472401" w14:textId="793D19AB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80EB71F" w14:textId="2793FFC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3C8FF49" w14:textId="00F68CF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D8B3D99" w14:textId="31C6C3D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153E95C" w14:textId="7B2C2CD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8C26347" w14:textId="0467918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447CA9B" w14:textId="213463DE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1E80108" w14:textId="6C7C716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D16C8F0" w14:textId="6E27A7A1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256C2DA" w14:textId="557DE64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9F9389F" w14:textId="48FE070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4605429" w14:textId="0E8980B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C1B9B76" w14:textId="5A27D36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4E733CC" w14:textId="74BAF73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3AAFE94" w14:textId="11F5488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9EB8DC7" w14:textId="2CAACA02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F1489D7" w14:textId="41F8D22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1A2DBDE" w14:textId="5FD981E1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658715A" w14:textId="7A015C1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137BD3F" w14:textId="7263E55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D621112" w14:textId="3635D10E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9A1E71E" w14:textId="632C4C5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57A0C76" w14:textId="263CD6B2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7053D9D" w14:textId="6F19666E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C7B8538" w14:textId="69B2878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1069CF1" w14:textId="75BF7AE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DDBCAD6" w14:textId="040158F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2BF0B25" w14:textId="361B573E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1EEC654" w14:textId="503B786E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487EDBA" w14:textId="3DB7C34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DCB31F1" w14:textId="0747B868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57A16B1" w14:textId="17C564E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ABC111D" w14:textId="6BE9454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F14648D" w14:textId="7C625D72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4A7D1BA" w14:textId="1525BB64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392B79A" w14:textId="0E9A8BB4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9EE3C6D" w14:textId="2390F8BE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BA34E05" w14:textId="12F4C3C0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3065D7D" w14:textId="363D5BD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AF9930F" w14:textId="038B90A0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C380C70" w14:textId="2D41F50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6614323" w14:textId="6C5987C1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1B9E27C" w14:textId="13329421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6696ABE" w14:textId="6530A9B4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6EB3E74" w14:textId="59C7965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8E0971F" w14:textId="3B126D9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D02C77E" w14:textId="7EAC08DB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8DCC2D4" w14:textId="382B0FD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70C6ABF" w14:textId="62681CF1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F2B378B" w14:textId="47FEC23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36D6EFB" w14:textId="68475318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34BBD9A" w14:textId="5BB5766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B8CA68F" w14:textId="3DDEA4E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169DDEF" w14:textId="7573D86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8414180" w14:textId="7A7ACF4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46F83EE" w14:textId="55251BE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BAC299D" w14:textId="66C52474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4146DBA" w14:textId="0EC24E84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F4ADE8A" w14:textId="06484401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D65951C" w14:textId="5D16163B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35FC514" w14:textId="7C185C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DA03704" w14:textId="166B82F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58C613A" w14:textId="657AAE9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E887308" w14:textId="43B1B8C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40A469E" w14:textId="6943E83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D2FCD55" w14:textId="5DE529CB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B812A96" w14:textId="654B8E2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E99BAA6" w14:textId="0A9A408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AAA6D28" w14:textId="572A89D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5F810E6" w14:textId="68ACF5B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E5B1CC2" w14:textId="186B2FE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31A245C" w14:textId="7CF1BD0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0EDAD0D" w14:textId="1914C12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C422764" w14:textId="20EE12B4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8504207" w14:textId="6A02010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9EF28E3" w14:textId="17006C2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641C5ED" w14:textId="2452B99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4A69AF1" w14:textId="5692D528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A0855EB" w14:textId="0CD4F1E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05153CE" w14:textId="2B08EFB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0E0E5D9" w14:textId="1EDE694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57ACD5F" w14:textId="63258EE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2E80225" w14:textId="09A7113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94B7724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193B2CC" w14:textId="1A3EE51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9E7B145" w14:textId="48888A7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9347967" w14:textId="2D22488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74509EF" w14:textId="4E9AD3B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4B8EEAC" w14:textId="65A8F222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D5DDE4B" w14:textId="352591D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D593148" w14:textId="61C4963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DC45808" w14:textId="00721BC1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49F5D5B" w14:textId="60CD464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E0DC515" w14:textId="314E8A1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D14C843" w14:textId="11536A64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8252CB5" w14:textId="5531064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4CB9D0D" w14:textId="2254D6D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BC2A4CA" w14:textId="6538931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66F3ADC" w14:textId="3431E68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965DCB9" w14:textId="53D1A5E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CD79E10" w14:textId="66D7964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7AD83D9" w14:textId="56A81C68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A56B64C" w14:textId="3B9C466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54560C9" w14:textId="019F05E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CB1D3DE" w14:textId="5D19D5E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32FAD39" w14:textId="1715474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65CA4B9" w14:textId="4B28019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8D189B1" w14:textId="799C3FF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A4EB973" w14:textId="392D5EF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CA23DF9" w14:textId="17302B10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DF0C1BB" w14:textId="0844F04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7C1FF33" w14:textId="48681E98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D6A899B" w14:textId="5B2DD7B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8B9BAF0" w14:textId="58453DC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360357D" w14:textId="4CF0E4B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082EDF6" w14:textId="49EFDA0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18BE1FD" w14:textId="3E69572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A41BF32" w14:textId="7750D24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2A0DED0" w14:textId="2090C1BB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C64F9A0" w14:textId="78C94F08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DE9D2ED" w14:textId="6E4DB30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5D9E0B8" w14:textId="028ED04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BD9210A" w14:textId="13D5500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96C13C0" w14:textId="423EAC94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96F7F1B" w14:textId="456C2AB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1B07F48" w14:textId="4B0FD934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A0C76E2" w14:textId="0B39918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A9077DA" w14:textId="5352CC8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A7DF558" w14:textId="3D3A0CAE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70555A3" w14:textId="22B333AB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FD1FEDD" w14:textId="462B32A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2435716" w14:textId="6C70AAB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9528334" w14:textId="2D80465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D18743E" w14:textId="1E303E2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BCDFB0C" w14:textId="6824C5C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5C3B1D7" w14:textId="1F8A6371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B15B3D4" w14:textId="2AA0945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D66F27E" w14:textId="2171AA6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0A34182" w14:textId="3214D70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4899688" w14:textId="0D60D6B2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71924BB" w14:textId="7AA3115E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CDE3184" w14:textId="531E843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4C34E6E" w14:textId="63A4B5F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0E6978E" w14:textId="69510AF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51E5A2E" w14:textId="5876763E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3A31911" w14:textId="3305744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34A65C3" w14:textId="082EDCD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8DB9082" w14:textId="6A43819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AD0AC05" w14:textId="72640DE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3778D07" w14:textId="1C69FB1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8D382DE" w14:textId="555057B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642C661" w14:textId="4AC12D1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FEC7C03" w14:textId="5E5E6E0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7B10FBC" w14:textId="0EB59AC8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7FFAB51" w14:textId="565C394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B0D9C54" w14:textId="443305F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4782765" w14:textId="408C5204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23334E6" w14:textId="6181466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776B802" w14:textId="607DEF5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A544C99" w14:textId="6F0B81E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783E346" w14:textId="09B2B240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76CEF1C" w14:textId="191DBEF2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532FF1D" w14:textId="3071D40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9DFD7E1" w14:textId="3B698338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9DBC2D3" w14:textId="5ECDFD6E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F804A91" w14:textId="17B95BD8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D0525AA" w14:textId="0982CD71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A1023FD" w14:textId="5841AD1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A9A9296" w14:textId="46F6840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A33937F" w14:textId="27AE6D9E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9B01140" w14:textId="2292AFB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06B2BA2" w14:textId="5A75DC3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68EE9B2" w14:textId="63A85430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BB29F76" w14:textId="1E9C4C88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D30CF00" w14:textId="04822BC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0D6905E" w14:textId="126D3188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211D78C" w14:textId="0186BEA0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94BAC69" w14:textId="5722100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0CDCC13" w14:textId="021AC9E0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8BF491A" w14:textId="3D64432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A716F22" w14:textId="7CC15320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F9EE26C" w14:textId="2D60FD0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CD72345" w14:textId="6470FD5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DB39C0A" w14:textId="4E7616A1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34F0704" w14:textId="29CCE6D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4C09D66" w14:textId="5C631CFB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15BBB99" w14:textId="1738C46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7D4A6B8" w14:textId="340CDD3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C8FC1A0" w14:textId="620402D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EEF06A5" w14:textId="42DEB56B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4E29CAA" w14:textId="34A11AF2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393930D" w14:textId="6F7D2B18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FEB1B99" w14:textId="698E9B5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EEB3660" w14:textId="4091B074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02B3918" w14:textId="053A173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099C6D1" w14:textId="466D02F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F186D30" w14:textId="4721BD01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45C9EC9" w14:textId="2044738B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D114BF9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5B0D873" w14:textId="2C6C969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CDAA88D" w14:textId="4B8106C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FEF0805" w14:textId="001372F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52E750E" w14:textId="624D4F36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AE4A9CB" w14:textId="4152BCF1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E274E7B" w14:textId="64FA91D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BBA8234" w14:textId="3D220A90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DFC11F3" w14:textId="2A4976B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F5CF3DF" w14:textId="0C04893B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5116065" w14:textId="26ABD2DE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8C54FC3" w14:textId="3491BFC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6766019" w14:textId="16518B22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15347FB" w14:textId="02FD3D9B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831197B" w14:textId="1EAB6A0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10FD0C2" w14:textId="46C8751F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3420D84" w14:textId="680D3FF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F5BDDB7" w14:textId="6255A06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9F770FA" w14:textId="74B5ED53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25E8670" w14:textId="7F581EC5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2A17296" w14:textId="36B5E18C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A9A97D7" w14:textId="17C0071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CDD0474" w14:textId="06009CBA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0894317" w14:textId="0CDFBA0D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DF13F63" w14:textId="2B19C1C9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62C0993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0B68F79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45BD385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3E4ED3D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425B55B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1C39CA6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DAC5E95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3A771A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600AC7E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940220D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5040746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70D7993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464B8F9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8AA4AA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F090AB7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D7AC9F1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66D16B1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352D0E9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FB1670B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7D4259E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1C5DF2A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FF5C1A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2A7044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01E081C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8E3CAF7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F713C9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407EEB4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BAC2D2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CDAA575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77999A3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E99F3D8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7460EA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89B86B4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205EDCB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E88BFD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A9D0F1D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58C63A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CCB773C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5FC898D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B5B4B67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A8E3CA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986444D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7764274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77E72A4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56DFAE7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44AAEA3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30B75F6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ADD57CC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1B01A0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975AAEB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EB39EC6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22474F2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A13E07B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8CB433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2B0B134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F8DEE6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73CFC96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AD9D6A3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993E679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5EB74BD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E89145D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C3C29B2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248AC64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A2A826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76F3D42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EB11102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3A7F8C7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AF3FCFE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8033E1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5301FC6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E7FBEDD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5FAEBC3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E7D534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C23D1A4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BA36B52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FF70782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29D5419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E7F010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1DE6522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C96CD46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7D0AF7B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35F25A1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5ABD00A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BA00889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A60CA06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A3CD089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53F95CB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C7FEE49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BBE2AD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9C3C293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6008992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14EE888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3CDE915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2076B8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BB95D8E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A7953CD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B07F963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5906A63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EC32C95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2E52933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DBFA1DA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356E62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4700204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D9198B6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E621039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25F3013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1DE251A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D4C5455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8A9967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FB241B7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67C9CFA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F38B21A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894B148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3C3E236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CF5A6E2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EE8A778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7473221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9AF7686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86C7A91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0C9946E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9CFD81B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F574D56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F00432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3D3DCDD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817024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5CBF386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A7A6CD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73170EA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BBE806D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BB7D455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E9B5235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A1AE16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9C804A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79EBC06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3E6D373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98AE20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DA83D1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878555D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2E3B0F8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D7359A7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F69BE78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5B9A8D2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7F5F23A4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5D0DC2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873BC9F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58F6F6D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8240F54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3F26B53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E61C95A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4E96BBC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24CB678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0A7DC1C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48D80DD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4E9BAEE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0926939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C759CDB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2763747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F3FDE2A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347A39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E6EB7B3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58A53F2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91255BD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7E84300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3C1AFB1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0A6979E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9AA327E" w14:textId="77777777" w:rsid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33151F0" w14:textId="62134E28" w:rsidR="0043070B" w:rsidRPr="0043070B" w:rsidRDefault="0043070B" w:rsidP="0043070B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  <w:r w:rsidRPr="0043070B">
                              <w:rPr>
                                <w:sz w:val="10"/>
                                <w:szCs w:val="10"/>
                              </w:rPr>
                              <w:t xml:space="preserve"> MUST BE VISIBLE &amp; PLACED ON OUTSIDE OF VEHIC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B1770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3.3pt;margin-top:5.8pt;width:105.6pt;height:36.3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">
                <v:textbox>
                  <w:txbxContent>
                    <w:p w14:paraId="41E848E3" w14:textId="77777777" w:rsidR="00DB1C77" w:rsidRPr="00DB1C77" w:rsidRDefault="00DB1C77" w:rsidP="00DB1C77">
                      <w:pPr>
                        <w:contextualSpacing/>
                        <w:jc w:val="center"/>
                        <w:rPr>
                          <w:b/>
                          <w:bCs/>
                          <w:sz w:val="10"/>
                          <w:szCs w:val="10"/>
                        </w:rPr>
                      </w:pPr>
                      <w:r w:rsidRPr="00DB1C77">
                        <w:rPr>
                          <w:b/>
                          <w:bCs/>
                          <w:sz w:val="10"/>
                          <w:szCs w:val="10"/>
                        </w:rPr>
                        <w:t>PLACE PERMIT ON LEFT REAR BUMPER OR LOWER LEFT CORNER OF REAR WINDOW</w:t>
                      </w:r>
                    </w:p>
                    <w:p w14:paraId="409D4C8A" w14:textId="01EB3BB7" w:rsidR="0043070B" w:rsidRPr="00DB1C77" w:rsidRDefault="00DB1C77" w:rsidP="00DB1C77">
                      <w:pPr>
                        <w:contextualSpacing/>
                        <w:jc w:val="center"/>
                        <w:rPr>
                          <w:b/>
                          <w:bCs/>
                          <w:sz w:val="10"/>
                          <w:szCs w:val="10"/>
                        </w:rPr>
                      </w:pPr>
                      <w:r w:rsidRPr="00DB1C77">
                        <w:rPr>
                          <w:b/>
                          <w:bCs/>
                          <w:sz w:val="10"/>
                          <w:szCs w:val="10"/>
                        </w:rPr>
                        <w:t xml:space="preserve"> MUST BE VISIBLE &amp; PLACE ON OUTSIDE OF VEHICLE</w:t>
                      </w:r>
                    </w:p>
                    <w:p w14:paraId="532E31E3" w14:textId="2E3CA71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7E3A83F" w14:textId="23BA793E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3C9F8C5" w14:textId="36596EB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FF93175" w14:textId="35EB1A3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759791D" w14:textId="5E880BC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4398F24" w14:textId="4F351F7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405B5DB" w14:textId="2A1E7C4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E92BB4F" w14:textId="0E28A7C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8B974A7" w14:textId="0DBD121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96B097E" w14:textId="0A57EF28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A7E96D6" w14:textId="156D909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751E76C" w14:textId="0C27F4E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3EAED26" w14:textId="1698C398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D944A33" w14:textId="3CEF784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9E5BEB7" w14:textId="0DD24F8B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84251E6" w14:textId="034CCC8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45041EC" w14:textId="05FDC884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40228E5" w14:textId="11E7DB32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6D0C657" w14:textId="12559B6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9385154" w14:textId="0094EE38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C8380A1" w14:textId="0BEA99B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2182F8A" w14:textId="34E4991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0D2375D" w14:textId="5BA2B81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C7DF566" w14:textId="573BFAC2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30FC0DD" w14:textId="7E66B6B2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57BD7C1" w14:textId="3B10E22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1C0C03F" w14:textId="2A9BEEB4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B21439C" w14:textId="062B97C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16B9566" w14:textId="274F428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6B8BC31" w14:textId="18187AA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E25D36B" w14:textId="0C2CBB04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B0F47C5" w14:textId="044116B4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010AB77" w14:textId="2A8ED74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4E5EA4E" w14:textId="435A838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275DAE5" w14:textId="7E5B43C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E44192B" w14:textId="65863201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83930B8" w14:textId="750EF34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9991030" w14:textId="600EF041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823E041" w14:textId="535EF401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CC3B4C2" w14:textId="7AFA73F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540479C" w14:textId="3E082D60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AC17F89" w14:textId="4C46856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879C4EC" w14:textId="0284642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C0324E1" w14:textId="0FAA971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E744067" w14:textId="6CD7757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0C29CCB" w14:textId="6505D8B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9472401" w14:textId="793D19AB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80EB71F" w14:textId="2793FFC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3C8FF49" w14:textId="00F68CF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D8B3D99" w14:textId="31C6C3D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153E95C" w14:textId="7B2C2CD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8C26347" w14:textId="0467918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447CA9B" w14:textId="213463DE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1E80108" w14:textId="6C7C716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D16C8F0" w14:textId="6E27A7A1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256C2DA" w14:textId="557DE64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9F9389F" w14:textId="48FE070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4605429" w14:textId="0E8980B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C1B9B76" w14:textId="5A27D36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4E733CC" w14:textId="74BAF73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3AAFE94" w14:textId="11F5488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9EB8DC7" w14:textId="2CAACA02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F1489D7" w14:textId="41F8D22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1A2DBDE" w14:textId="5FD981E1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658715A" w14:textId="7A015C1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137BD3F" w14:textId="7263E55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D621112" w14:textId="3635D10E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9A1E71E" w14:textId="632C4C5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57A0C76" w14:textId="263CD6B2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7053D9D" w14:textId="6F19666E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C7B8538" w14:textId="69B2878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1069CF1" w14:textId="75BF7AE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DDBCAD6" w14:textId="040158F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2BF0B25" w14:textId="361B573E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1EEC654" w14:textId="503B786E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487EDBA" w14:textId="3DB7C34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DCB31F1" w14:textId="0747B868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57A16B1" w14:textId="17C564E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ABC111D" w14:textId="6BE9454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F14648D" w14:textId="7C625D72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4A7D1BA" w14:textId="1525BB64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392B79A" w14:textId="0E9A8BB4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9EE3C6D" w14:textId="2390F8BE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BA34E05" w14:textId="12F4C3C0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3065D7D" w14:textId="363D5BD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AF9930F" w14:textId="038B90A0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C380C70" w14:textId="2D41F50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6614323" w14:textId="6C5987C1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1B9E27C" w14:textId="13329421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6696ABE" w14:textId="6530A9B4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6EB3E74" w14:textId="59C7965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8E0971F" w14:textId="3B126D9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D02C77E" w14:textId="7EAC08DB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8DCC2D4" w14:textId="382B0FD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70C6ABF" w14:textId="62681CF1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F2B378B" w14:textId="47FEC23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36D6EFB" w14:textId="68475318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34BBD9A" w14:textId="5BB5766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B8CA68F" w14:textId="3DDEA4E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169DDEF" w14:textId="7573D86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8414180" w14:textId="7A7ACF4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46F83EE" w14:textId="55251BE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BAC299D" w14:textId="66C52474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4146DBA" w14:textId="0EC24E84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F4ADE8A" w14:textId="06484401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D65951C" w14:textId="5D16163B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35FC514" w14:textId="7C185C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DA03704" w14:textId="166B82F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58C613A" w14:textId="657AAE9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E887308" w14:textId="43B1B8C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40A469E" w14:textId="6943E83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D2FCD55" w14:textId="5DE529CB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B812A96" w14:textId="654B8E2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E99BAA6" w14:textId="0A9A408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AAA6D28" w14:textId="572A89D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5F810E6" w14:textId="68ACF5B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E5B1CC2" w14:textId="186B2FE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31A245C" w14:textId="7CF1BD0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0EDAD0D" w14:textId="1914C12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C422764" w14:textId="20EE12B4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8504207" w14:textId="6A02010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9EF28E3" w14:textId="17006C2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641C5ED" w14:textId="2452B99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4A69AF1" w14:textId="5692D528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A0855EB" w14:textId="0CD4F1E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05153CE" w14:textId="2B08EFB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0E0E5D9" w14:textId="1EDE694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57ACD5F" w14:textId="63258EE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2E80225" w14:textId="09A7113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94B7724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193B2CC" w14:textId="1A3EE51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9E7B145" w14:textId="48888A7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9347967" w14:textId="2D22488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74509EF" w14:textId="4E9AD3B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4B8EEAC" w14:textId="65A8F222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D5DDE4B" w14:textId="352591D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D593148" w14:textId="61C4963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DC45808" w14:textId="00721BC1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49F5D5B" w14:textId="60CD464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E0DC515" w14:textId="314E8A1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D14C843" w14:textId="11536A64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8252CB5" w14:textId="5531064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4CB9D0D" w14:textId="2254D6D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BC2A4CA" w14:textId="6538931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66F3ADC" w14:textId="3431E68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965DCB9" w14:textId="53D1A5E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CD79E10" w14:textId="66D7964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7AD83D9" w14:textId="56A81C68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A56B64C" w14:textId="3B9C466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54560C9" w14:textId="019F05E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CB1D3DE" w14:textId="5D19D5E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32FAD39" w14:textId="1715474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65CA4B9" w14:textId="4B28019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8D189B1" w14:textId="799C3FF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A4EB973" w14:textId="392D5EF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CA23DF9" w14:textId="17302B10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DF0C1BB" w14:textId="0844F04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7C1FF33" w14:textId="48681E98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D6A899B" w14:textId="5B2DD7B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8B9BAF0" w14:textId="58453DC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360357D" w14:textId="4CF0E4B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082EDF6" w14:textId="49EFDA0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18BE1FD" w14:textId="3E69572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A41BF32" w14:textId="7750D24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2A0DED0" w14:textId="2090C1BB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C64F9A0" w14:textId="78C94F08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DE9D2ED" w14:textId="6E4DB30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5D9E0B8" w14:textId="028ED04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BD9210A" w14:textId="13D5500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96C13C0" w14:textId="423EAC94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96F7F1B" w14:textId="456C2AB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1B07F48" w14:textId="4B0FD934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A0C76E2" w14:textId="0B39918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A9077DA" w14:textId="5352CC8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A7DF558" w14:textId="3D3A0CAE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70555A3" w14:textId="22B333AB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FD1FEDD" w14:textId="462B32A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2435716" w14:textId="6C70AAB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9528334" w14:textId="2D80465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D18743E" w14:textId="1E303E2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BCDFB0C" w14:textId="6824C5C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5C3B1D7" w14:textId="1F8A6371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B15B3D4" w14:textId="2AA0945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D66F27E" w14:textId="2171AA6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0A34182" w14:textId="3214D70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4899688" w14:textId="0D60D6B2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71924BB" w14:textId="7AA3115E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CDE3184" w14:textId="531E843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4C34E6E" w14:textId="63A4B5F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0E6978E" w14:textId="69510AF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51E5A2E" w14:textId="5876763E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3A31911" w14:textId="3305744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34A65C3" w14:textId="082EDCD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8DB9082" w14:textId="6A43819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AD0AC05" w14:textId="72640DE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3778D07" w14:textId="1C69FB1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8D382DE" w14:textId="555057B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642C661" w14:textId="4AC12D1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FEC7C03" w14:textId="5E5E6E0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7B10FBC" w14:textId="0EB59AC8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7FFAB51" w14:textId="565C394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B0D9C54" w14:textId="443305F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4782765" w14:textId="408C5204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23334E6" w14:textId="6181466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776B802" w14:textId="607DEF5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A544C99" w14:textId="6F0B81E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783E346" w14:textId="09B2B240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76CEF1C" w14:textId="191DBEF2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532FF1D" w14:textId="3071D40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9DFD7E1" w14:textId="3B698338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9DBC2D3" w14:textId="5ECDFD6E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F804A91" w14:textId="17B95BD8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D0525AA" w14:textId="0982CD71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A1023FD" w14:textId="5841AD1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A9A9296" w14:textId="46F6840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A33937F" w14:textId="27AE6D9E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9B01140" w14:textId="2292AFB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06B2BA2" w14:textId="5A75DC3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68EE9B2" w14:textId="63A85430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BB29F76" w14:textId="1E9C4C88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D30CF00" w14:textId="04822BC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0D6905E" w14:textId="126D3188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211D78C" w14:textId="0186BEA0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94BAC69" w14:textId="5722100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0CDCC13" w14:textId="021AC9E0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8BF491A" w14:textId="3D64432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A716F22" w14:textId="7CC15320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F9EE26C" w14:textId="2D60FD0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CD72345" w14:textId="6470FD5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DB39C0A" w14:textId="4E7616A1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34F0704" w14:textId="29CCE6D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4C09D66" w14:textId="5C631CFB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15BBB99" w14:textId="1738C46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7D4A6B8" w14:textId="340CDD3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C8FC1A0" w14:textId="620402D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EEF06A5" w14:textId="42DEB56B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4E29CAA" w14:textId="34A11AF2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393930D" w14:textId="6F7D2B18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FEB1B99" w14:textId="698E9B5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EEB3660" w14:textId="4091B074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02B3918" w14:textId="053A173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099C6D1" w14:textId="466D02F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F186D30" w14:textId="4721BD01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45C9EC9" w14:textId="2044738B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D114BF9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5B0D873" w14:textId="2C6C969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CDAA88D" w14:textId="4B8106C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FEF0805" w14:textId="001372F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52E750E" w14:textId="624D4F36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AE4A9CB" w14:textId="4152BCF1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E274E7B" w14:textId="64FA91D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BBA8234" w14:textId="3D220A90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DFC11F3" w14:textId="2A4976B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F5CF3DF" w14:textId="0C04893B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5116065" w14:textId="26ABD2DE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8C54FC3" w14:textId="3491BFC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6766019" w14:textId="16518B22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15347FB" w14:textId="02FD3D9B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831197B" w14:textId="1EAB6A0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10FD0C2" w14:textId="46C8751F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3420D84" w14:textId="680D3FF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F5BDDB7" w14:textId="6255A06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9F770FA" w14:textId="74B5ED53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25E8670" w14:textId="7F581EC5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2A17296" w14:textId="36B5E18C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A9A97D7" w14:textId="17C0071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CDD0474" w14:textId="06009CBA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0894317" w14:textId="0CDFBA0D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DF13F63" w14:textId="2B19C1C9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62C0993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0B68F79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45BD385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3E4ED3D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425B55B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1C39CA6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DAC5E95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3A771A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600AC7E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940220D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5040746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70D7993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464B8F9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8AA4AA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F090AB7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D7AC9F1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66D16B1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352D0E9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FB1670B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7D4259E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1C5DF2A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FF5C1A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2A7044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01E081C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8E3CAF7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F713C9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407EEB4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BAC2D2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CDAA575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77999A3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E99F3D8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7460EA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89B86B4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205EDCB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E88BFD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A9D0F1D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58C63A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CCB773C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5FC898D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B5B4B67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A8E3CA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986444D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7764274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77E72A4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56DFAE7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44AAEA3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30B75F6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ADD57CC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1B01A0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975AAEB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EB39EC6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22474F2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A13E07B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8CB433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2B0B134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F8DEE6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73CFC96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AD9D6A3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993E679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5EB74BD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E89145D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C3C29B2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248AC64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A2A826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76F3D42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EB11102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3A7F8C7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AF3FCFE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8033E1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5301FC6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E7FBEDD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5FAEBC3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E7D534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C23D1A4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BA36B52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FF70782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29D5419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E7F010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1DE6522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C96CD46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7D0AF7B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35F25A1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5ABD00A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BA00889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A60CA06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A3CD089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53F95CB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C7FEE49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BBE2AD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9C3C293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6008992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14EE888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3CDE915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2076B8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BB95D8E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A7953CD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B07F963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5906A63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EC32C95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2E52933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DBFA1DA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356E62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4700204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D9198B6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E621039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25F3013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1DE251A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D4C5455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8A9967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FB241B7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67C9CFA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F38B21A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894B148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3C3E236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CF5A6E2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EE8A778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7473221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9AF7686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86C7A91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0C9946E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9CFD81B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F574D56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F00432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3D3DCDD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817024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5CBF386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A7A6CD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73170EA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BBE806D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BB7D455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E9B5235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A1AE16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9C804A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79EBC06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3E6D373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98AE20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DA83D1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878555D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2E3B0F8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D7359A7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F69BE78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5B9A8D2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7F5F23A4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5D0DC2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873BC9F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58F6F6D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8240F54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3F26B53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E61C95A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4E96BBC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24CB678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0A7DC1C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48D80DD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54E9BAEE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0926939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C759CDB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62763747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F3FDE2A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347A39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E6EB7B3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058A53F2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291255BD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7E84300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43C1AFB1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0A6979E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19AA327E" w14:textId="77777777" w:rsid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</w:p>
                    <w:p w14:paraId="333151F0" w14:textId="62134E28" w:rsidR="0043070B" w:rsidRPr="0043070B" w:rsidRDefault="0043070B" w:rsidP="0043070B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  <w:r w:rsidRPr="0043070B">
                        <w:rPr>
                          <w:sz w:val="10"/>
                          <w:szCs w:val="10"/>
                        </w:rPr>
                        <w:t xml:space="preserve"> MUST BE VISIBLE &amp; PLACED ON OUTSIDE OF VEHICLE</w:t>
                      </w:r>
                    </w:p>
                  </w:txbxContent>
                </v:textbox>
              </v:shape>
            </w:pict>
          </mc:Fallback>
        </mc:AlternateContent>
      </w:r>
      <w:r w:rsidR="00CC52A3" w:rsidRPr="00B24E66">
        <w:rPr>
          <w:b/>
          <w:sz w:val="18"/>
          <w:szCs w:val="18"/>
        </w:rPr>
        <w:t>$200</w:t>
      </w:r>
      <w:r w:rsidR="00F5365E" w:rsidRPr="00B24E66">
        <w:rPr>
          <w:b/>
          <w:sz w:val="18"/>
          <w:szCs w:val="18"/>
        </w:rPr>
        <w:t xml:space="preserve"> each for </w:t>
      </w:r>
      <w:r w:rsidR="000C689C" w:rsidRPr="00B24E66">
        <w:rPr>
          <w:b/>
          <w:sz w:val="18"/>
          <w:szCs w:val="18"/>
        </w:rPr>
        <w:t xml:space="preserve">a maximum of </w:t>
      </w:r>
      <w:r w:rsidR="00F5365E" w:rsidRPr="00B24E66">
        <w:rPr>
          <w:b/>
          <w:sz w:val="18"/>
          <w:szCs w:val="18"/>
        </w:rPr>
        <w:t>two permits</w:t>
      </w:r>
      <w:r w:rsidR="00EF3186" w:rsidRPr="00B24E66">
        <w:rPr>
          <w:b/>
          <w:sz w:val="18"/>
          <w:szCs w:val="18"/>
        </w:rPr>
        <w:t xml:space="preserve"> at an address</w:t>
      </w:r>
      <w:r w:rsidR="000C689C" w:rsidRPr="00B24E66">
        <w:rPr>
          <w:b/>
          <w:sz w:val="18"/>
          <w:szCs w:val="18"/>
        </w:rPr>
        <w:t>.</w:t>
      </w:r>
    </w:p>
    <w:p w14:paraId="62511886" w14:textId="77777777" w:rsidR="0048435E" w:rsidRPr="00B24E66" w:rsidRDefault="00263491" w:rsidP="0072772E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sz w:val="18"/>
          <w:szCs w:val="18"/>
        </w:rPr>
      </w:pPr>
      <w:r w:rsidRPr="00B24E66">
        <w:rPr>
          <w:sz w:val="18"/>
          <w:szCs w:val="18"/>
        </w:rPr>
        <w:t xml:space="preserve">Each address </w:t>
      </w:r>
      <w:r w:rsidR="00F5365E" w:rsidRPr="00B24E66">
        <w:rPr>
          <w:sz w:val="18"/>
          <w:szCs w:val="18"/>
        </w:rPr>
        <w:t xml:space="preserve">is limited to </w:t>
      </w:r>
      <w:r w:rsidR="00CC52A3" w:rsidRPr="00B24E66">
        <w:rPr>
          <w:sz w:val="18"/>
          <w:szCs w:val="18"/>
        </w:rPr>
        <w:t>a maximum of two</w:t>
      </w:r>
      <w:r w:rsidRPr="00B24E66">
        <w:rPr>
          <w:sz w:val="18"/>
          <w:szCs w:val="18"/>
        </w:rPr>
        <w:t xml:space="preserve"> </w:t>
      </w:r>
      <w:r w:rsidR="00CC52A3" w:rsidRPr="00B24E66">
        <w:rPr>
          <w:sz w:val="18"/>
          <w:szCs w:val="18"/>
        </w:rPr>
        <w:t xml:space="preserve">24 Hour Residential </w:t>
      </w:r>
      <w:r w:rsidRPr="00B24E66">
        <w:rPr>
          <w:sz w:val="18"/>
          <w:szCs w:val="18"/>
        </w:rPr>
        <w:t>Parking Permits</w:t>
      </w:r>
      <w:r w:rsidR="00F5365E" w:rsidRPr="00B24E66">
        <w:rPr>
          <w:sz w:val="18"/>
          <w:szCs w:val="18"/>
        </w:rPr>
        <w:t>.</w:t>
      </w:r>
    </w:p>
    <w:p w14:paraId="5C26A6F8" w14:textId="65EEAA53" w:rsidR="00810218" w:rsidRPr="00BC2B46" w:rsidRDefault="00810218" w:rsidP="0072772E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sz w:val="20"/>
          <w:szCs w:val="20"/>
        </w:rPr>
      </w:pPr>
      <w:r w:rsidRPr="00B24E66">
        <w:rPr>
          <w:sz w:val="18"/>
          <w:szCs w:val="18"/>
        </w:rPr>
        <w:t xml:space="preserve">Permits are </w:t>
      </w:r>
      <w:r w:rsidR="0061553D" w:rsidRPr="00B24E66">
        <w:rPr>
          <w:sz w:val="18"/>
          <w:szCs w:val="18"/>
        </w:rPr>
        <w:t xml:space="preserve">prorated once </w:t>
      </w:r>
      <w:r w:rsidR="00DD07DE" w:rsidRPr="00B24E66">
        <w:rPr>
          <w:sz w:val="18"/>
          <w:szCs w:val="18"/>
        </w:rPr>
        <w:t xml:space="preserve">on </w:t>
      </w:r>
      <w:r w:rsidR="007E54AE" w:rsidRPr="00B24E66">
        <w:rPr>
          <w:sz w:val="18"/>
          <w:szCs w:val="18"/>
        </w:rPr>
        <w:t>February</w:t>
      </w:r>
      <w:r w:rsidR="008018AC" w:rsidRPr="00B24E66">
        <w:rPr>
          <w:sz w:val="18"/>
          <w:szCs w:val="18"/>
        </w:rPr>
        <w:t xml:space="preserve"> 1, 20</w:t>
      </w:r>
      <w:r w:rsidR="008E2CB7" w:rsidRPr="00B24E66">
        <w:rPr>
          <w:sz w:val="18"/>
          <w:szCs w:val="18"/>
        </w:rPr>
        <w:t>2</w:t>
      </w:r>
      <w:r w:rsidR="00B24E66" w:rsidRPr="00B24E66">
        <w:rPr>
          <w:sz w:val="18"/>
          <w:szCs w:val="18"/>
        </w:rPr>
        <w:t>5</w:t>
      </w:r>
      <w:r w:rsidR="008420A1" w:rsidRPr="00BC2B46">
        <w:rPr>
          <w:sz w:val="20"/>
          <w:szCs w:val="20"/>
        </w:rPr>
        <w:t>.</w:t>
      </w:r>
    </w:p>
    <w:p w14:paraId="51E04D36" w14:textId="77777777" w:rsidR="00360C14" w:rsidRPr="00BC2B46" w:rsidRDefault="005767E2" w:rsidP="00893DBF">
      <w:pPr>
        <w:spacing w:before="80" w:after="0" w:line="240" w:lineRule="auto"/>
        <w:rPr>
          <w:b/>
          <w:sz w:val="24"/>
          <w:szCs w:val="24"/>
          <w:u w:val="single"/>
        </w:rPr>
      </w:pPr>
      <w:r w:rsidRPr="00BC2B46">
        <w:rPr>
          <w:b/>
          <w:sz w:val="24"/>
          <w:szCs w:val="24"/>
          <w:u w:val="single"/>
        </w:rPr>
        <w:t>Application</w:t>
      </w:r>
      <w:r w:rsidR="00360C14" w:rsidRPr="00BC2B46">
        <w:rPr>
          <w:b/>
          <w:sz w:val="24"/>
          <w:szCs w:val="24"/>
          <w:u w:val="single"/>
        </w:rPr>
        <w:t xml:space="preserve"> Options</w:t>
      </w:r>
      <w:r w:rsidR="006A1772" w:rsidRPr="00BC2B46">
        <w:rPr>
          <w:b/>
          <w:sz w:val="24"/>
          <w:szCs w:val="24"/>
          <w:u w:val="single"/>
        </w:rPr>
        <w:t>:</w:t>
      </w:r>
    </w:p>
    <w:p w14:paraId="646F456A" w14:textId="512800B9" w:rsidR="005D3818" w:rsidRPr="00B24E66" w:rsidRDefault="00EB5C7B" w:rsidP="005D3818">
      <w:pPr>
        <w:pStyle w:val="ListParagraph"/>
        <w:numPr>
          <w:ilvl w:val="0"/>
          <w:numId w:val="21"/>
        </w:numPr>
        <w:spacing w:after="0" w:line="240" w:lineRule="auto"/>
        <w:rPr>
          <w:b/>
          <w:sz w:val="18"/>
          <w:szCs w:val="18"/>
        </w:rPr>
      </w:pPr>
      <w:r w:rsidRPr="00B24E66">
        <w:rPr>
          <w:b/>
          <w:sz w:val="18"/>
          <w:szCs w:val="18"/>
        </w:rPr>
        <w:t xml:space="preserve">In person at City Hall </w:t>
      </w:r>
      <w:r w:rsidR="009F49C8" w:rsidRPr="00B24E66">
        <w:rPr>
          <w:b/>
          <w:sz w:val="18"/>
          <w:szCs w:val="18"/>
        </w:rPr>
        <w:t>-</w:t>
      </w:r>
      <w:r w:rsidRPr="00B24E66">
        <w:rPr>
          <w:b/>
          <w:sz w:val="18"/>
          <w:szCs w:val="18"/>
        </w:rPr>
        <w:t xml:space="preserve"> 505 Forest Avenue, Laguna Beach, CA 92651</w:t>
      </w:r>
    </w:p>
    <w:p w14:paraId="06B090A7" w14:textId="6A66F4EF" w:rsidR="003A02B4" w:rsidRPr="00B24E66" w:rsidRDefault="003A02B4" w:rsidP="005D3818">
      <w:pPr>
        <w:pStyle w:val="ListParagraph"/>
        <w:numPr>
          <w:ilvl w:val="0"/>
          <w:numId w:val="21"/>
        </w:numPr>
        <w:spacing w:after="0" w:line="240" w:lineRule="auto"/>
        <w:rPr>
          <w:b/>
          <w:sz w:val="18"/>
          <w:szCs w:val="18"/>
        </w:rPr>
      </w:pPr>
      <w:r w:rsidRPr="00B24E66">
        <w:rPr>
          <w:b/>
          <w:sz w:val="18"/>
          <w:szCs w:val="18"/>
        </w:rPr>
        <w:t xml:space="preserve">Online Via Our Website </w:t>
      </w:r>
      <w:hyperlink r:id="rId10" w:history="1">
        <w:r w:rsidRPr="00B24E66">
          <w:rPr>
            <w:rStyle w:val="Hyperlink"/>
            <w:b/>
            <w:sz w:val="18"/>
            <w:szCs w:val="18"/>
          </w:rPr>
          <w:t>www.LagunaBeachCity.Net</w:t>
        </w:r>
      </w:hyperlink>
    </w:p>
    <w:p w14:paraId="4FA69E41" w14:textId="5F4FBE2C" w:rsidR="006F1F1E" w:rsidRPr="00B24E66" w:rsidRDefault="003A02B4" w:rsidP="006F1F1E">
      <w:pPr>
        <w:pStyle w:val="ListParagraph"/>
        <w:numPr>
          <w:ilvl w:val="0"/>
          <w:numId w:val="21"/>
        </w:numPr>
        <w:spacing w:after="0" w:line="240" w:lineRule="auto"/>
        <w:rPr>
          <w:b/>
          <w:sz w:val="18"/>
          <w:szCs w:val="18"/>
        </w:rPr>
      </w:pPr>
      <w:r w:rsidRPr="00B24E66">
        <w:rPr>
          <w:b/>
          <w:sz w:val="18"/>
          <w:szCs w:val="18"/>
        </w:rPr>
        <w:t>Via Mail-In Application W/Proof of Residency</w:t>
      </w:r>
      <w:r w:rsidR="006F1F1E" w:rsidRPr="00B24E66">
        <w:rPr>
          <w:b/>
          <w:sz w:val="18"/>
          <w:szCs w:val="18"/>
        </w:rPr>
        <w:t xml:space="preserve"> to ATTN: Parking Permits, 505 Forest Ave, Laguna Beach CA 92651</w:t>
      </w:r>
    </w:p>
    <w:sectPr w:rsidR="006F1F1E" w:rsidRPr="00B24E66" w:rsidSect="00F461F8">
      <w:type w:val="continuous"/>
      <w:pgSz w:w="12240" w:h="15840"/>
      <w:pgMar w:top="720" w:right="720" w:bottom="720" w:left="720" w:header="288" w:footer="28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2F5E07" w14:textId="77777777" w:rsidR="00D017D1" w:rsidRDefault="00D017D1" w:rsidP="00CE191E">
      <w:pPr>
        <w:spacing w:after="0" w:line="240" w:lineRule="auto"/>
      </w:pPr>
      <w:r>
        <w:separator/>
      </w:r>
    </w:p>
  </w:endnote>
  <w:endnote w:type="continuationSeparator" w:id="0">
    <w:p w14:paraId="3A007588" w14:textId="77777777" w:rsidR="00D017D1" w:rsidRDefault="00D017D1" w:rsidP="00CE19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F10290" w14:textId="77777777" w:rsidR="00D017D1" w:rsidRDefault="00D017D1" w:rsidP="00CE191E">
      <w:pPr>
        <w:spacing w:after="0" w:line="240" w:lineRule="auto"/>
      </w:pPr>
      <w:r>
        <w:separator/>
      </w:r>
    </w:p>
  </w:footnote>
  <w:footnote w:type="continuationSeparator" w:id="0">
    <w:p w14:paraId="1FD0161D" w14:textId="77777777" w:rsidR="00D017D1" w:rsidRDefault="00D017D1" w:rsidP="00CE19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C563A4" w14:textId="77777777" w:rsidR="00561109" w:rsidRPr="00561109" w:rsidRDefault="00561109" w:rsidP="00561109">
    <w:pPr>
      <w:pStyle w:val="Header"/>
      <w:jc w:val="center"/>
      <w:rPr>
        <w:b/>
        <w:sz w:val="16"/>
        <w:szCs w:val="16"/>
      </w:rPr>
    </w:pPr>
    <w:r w:rsidRPr="00500972">
      <w:rPr>
        <w:noProof/>
      </w:rPr>
      <w:drawing>
        <wp:anchor distT="0" distB="0" distL="114300" distR="114300" simplePos="0" relativeHeight="251662848" behindDoc="1" locked="0" layoutInCell="1" allowOverlap="1" wp14:anchorId="386A2EAB" wp14:editId="5C8D2BD6">
          <wp:simplePos x="0" y="0"/>
          <wp:positionH relativeFrom="margin">
            <wp:align>center</wp:align>
          </wp:positionH>
          <wp:positionV relativeFrom="paragraph">
            <wp:posOffset>-22860</wp:posOffset>
          </wp:positionV>
          <wp:extent cx="809625" cy="772235"/>
          <wp:effectExtent l="0" t="0" r="0" b="8890"/>
          <wp:wrapNone/>
          <wp:docPr id="4" name="Picture 4" descr="seal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al0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77223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18C82E9" w14:textId="77777777" w:rsidR="00CE191E" w:rsidRPr="00B24E66" w:rsidRDefault="00687F01" w:rsidP="00561109">
    <w:pPr>
      <w:pStyle w:val="Header"/>
      <w:jc w:val="center"/>
      <w:rPr>
        <w:b/>
        <w:sz w:val="36"/>
        <w:szCs w:val="36"/>
        <w:u w:val="single"/>
      </w:rPr>
    </w:pPr>
    <w:r w:rsidRPr="00B24E66">
      <w:rPr>
        <w:b/>
        <w:sz w:val="36"/>
        <w:szCs w:val="36"/>
        <w:u w:val="single"/>
      </w:rPr>
      <w:t>24</w:t>
    </w:r>
    <w:r w:rsidR="00361138" w:rsidRPr="00B24E66">
      <w:rPr>
        <w:b/>
        <w:sz w:val="36"/>
        <w:szCs w:val="36"/>
        <w:u w:val="single"/>
      </w:rPr>
      <w:t xml:space="preserve"> Hour Residential</w:t>
    </w:r>
    <w:r w:rsidR="008268FC" w:rsidRPr="00B24E66">
      <w:rPr>
        <w:b/>
        <w:sz w:val="36"/>
        <w:szCs w:val="36"/>
        <w:u w:val="single"/>
      </w:rPr>
      <w:t xml:space="preserve"> Parking Permit Reference Sheet</w:t>
    </w:r>
  </w:p>
  <w:p w14:paraId="668719E8" w14:textId="77777777" w:rsidR="000C31C9" w:rsidRPr="000C31C9" w:rsidRDefault="000C31C9" w:rsidP="00561109">
    <w:pPr>
      <w:pStyle w:val="Header"/>
      <w:jc w:val="center"/>
      <w:rPr>
        <w:b/>
        <w:sz w:val="24"/>
        <w:szCs w:val="4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56DE0"/>
    <w:multiLevelType w:val="hybridMultilevel"/>
    <w:tmpl w:val="CE0E9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A15B1"/>
    <w:multiLevelType w:val="hybridMultilevel"/>
    <w:tmpl w:val="CA1AC9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60DB4"/>
    <w:multiLevelType w:val="hybridMultilevel"/>
    <w:tmpl w:val="E1CABB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05D55"/>
    <w:multiLevelType w:val="hybridMultilevel"/>
    <w:tmpl w:val="A1B070B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217EF7"/>
    <w:multiLevelType w:val="hybridMultilevel"/>
    <w:tmpl w:val="834EAFE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440CED"/>
    <w:multiLevelType w:val="hybridMultilevel"/>
    <w:tmpl w:val="0FB04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E0E64"/>
    <w:multiLevelType w:val="hybridMultilevel"/>
    <w:tmpl w:val="70E6A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9D1496"/>
    <w:multiLevelType w:val="hybridMultilevel"/>
    <w:tmpl w:val="C3669B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B7C7B"/>
    <w:multiLevelType w:val="hybridMultilevel"/>
    <w:tmpl w:val="D7A689D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A71241"/>
    <w:multiLevelType w:val="hybridMultilevel"/>
    <w:tmpl w:val="4C1426E2"/>
    <w:lvl w:ilvl="0" w:tplc="2F3C5ADC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8"/>
      </w:rPr>
    </w:lvl>
    <w:lvl w:ilvl="1" w:tplc="04090009">
      <w:start w:val="1"/>
      <w:numFmt w:val="bullet"/>
      <w:lvlText w:val="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0A34F01"/>
    <w:multiLevelType w:val="hybridMultilevel"/>
    <w:tmpl w:val="4C888C2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5A6846"/>
    <w:multiLevelType w:val="hybridMultilevel"/>
    <w:tmpl w:val="1EDC30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FC32D1"/>
    <w:multiLevelType w:val="hybridMultilevel"/>
    <w:tmpl w:val="5134C4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DD059F"/>
    <w:multiLevelType w:val="hybridMultilevel"/>
    <w:tmpl w:val="F0B01E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535F4"/>
    <w:multiLevelType w:val="hybridMultilevel"/>
    <w:tmpl w:val="34E48AC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31C6F7B"/>
    <w:multiLevelType w:val="hybridMultilevel"/>
    <w:tmpl w:val="0C1851DA"/>
    <w:lvl w:ilvl="0" w:tplc="04090009">
      <w:start w:val="1"/>
      <w:numFmt w:val="bullet"/>
      <w:lvlText w:val="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375B6570"/>
    <w:multiLevelType w:val="hybridMultilevel"/>
    <w:tmpl w:val="A3F21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37722D"/>
    <w:multiLevelType w:val="hybridMultilevel"/>
    <w:tmpl w:val="0CD256B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417422"/>
    <w:multiLevelType w:val="hybridMultilevel"/>
    <w:tmpl w:val="19ECBA08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5DE0657"/>
    <w:multiLevelType w:val="hybridMultilevel"/>
    <w:tmpl w:val="AE20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2A3D2A"/>
    <w:multiLevelType w:val="hybridMultilevel"/>
    <w:tmpl w:val="AF92E32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D381FE4"/>
    <w:multiLevelType w:val="hybridMultilevel"/>
    <w:tmpl w:val="2BDC05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31041"/>
    <w:multiLevelType w:val="hybridMultilevel"/>
    <w:tmpl w:val="5FAA8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8D02E2"/>
    <w:multiLevelType w:val="hybridMultilevel"/>
    <w:tmpl w:val="6ABC08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851FF5"/>
    <w:multiLevelType w:val="hybridMultilevel"/>
    <w:tmpl w:val="FBAA3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C2C8B"/>
    <w:multiLevelType w:val="hybridMultilevel"/>
    <w:tmpl w:val="33C46CC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AD3615"/>
    <w:multiLevelType w:val="hybridMultilevel"/>
    <w:tmpl w:val="FAE4BA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E06A82"/>
    <w:multiLevelType w:val="hybridMultilevel"/>
    <w:tmpl w:val="7C00A31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8" w15:restartNumberingAfterBreak="0">
    <w:nsid w:val="69634EB4"/>
    <w:multiLevelType w:val="hybridMultilevel"/>
    <w:tmpl w:val="43BCF1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DF3D75"/>
    <w:multiLevelType w:val="hybridMultilevel"/>
    <w:tmpl w:val="695E9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6E1759"/>
    <w:multiLevelType w:val="hybridMultilevel"/>
    <w:tmpl w:val="093C848C"/>
    <w:lvl w:ilvl="0" w:tplc="78642C64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  <w:sz w:val="20"/>
      </w:rPr>
    </w:lvl>
    <w:lvl w:ilvl="1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1" w15:restartNumberingAfterBreak="0">
    <w:nsid w:val="743A2BC1"/>
    <w:multiLevelType w:val="hybridMultilevel"/>
    <w:tmpl w:val="6DD2991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9507A"/>
    <w:multiLevelType w:val="hybridMultilevel"/>
    <w:tmpl w:val="54A0F8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F3745B2"/>
    <w:multiLevelType w:val="hybridMultilevel"/>
    <w:tmpl w:val="1B04AA4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5184673">
    <w:abstractNumId w:val="22"/>
  </w:num>
  <w:num w:numId="2" w16cid:durableId="1758478376">
    <w:abstractNumId w:val="19"/>
  </w:num>
  <w:num w:numId="3" w16cid:durableId="1105999302">
    <w:abstractNumId w:val="26"/>
  </w:num>
  <w:num w:numId="4" w16cid:durableId="412747071">
    <w:abstractNumId w:val="23"/>
  </w:num>
  <w:num w:numId="5" w16cid:durableId="240022885">
    <w:abstractNumId w:val="1"/>
  </w:num>
  <w:num w:numId="6" w16cid:durableId="472872031">
    <w:abstractNumId w:val="11"/>
  </w:num>
  <w:num w:numId="7" w16cid:durableId="1293290034">
    <w:abstractNumId w:val="30"/>
  </w:num>
  <w:num w:numId="8" w16cid:durableId="774517586">
    <w:abstractNumId w:val="15"/>
  </w:num>
  <w:num w:numId="9" w16cid:durableId="1899899805">
    <w:abstractNumId w:val="31"/>
  </w:num>
  <w:num w:numId="10" w16cid:durableId="1275094127">
    <w:abstractNumId w:val="18"/>
  </w:num>
  <w:num w:numId="11" w16cid:durableId="325255358">
    <w:abstractNumId w:val="10"/>
  </w:num>
  <w:num w:numId="12" w16cid:durableId="275329024">
    <w:abstractNumId w:val="25"/>
  </w:num>
  <w:num w:numId="13" w16cid:durableId="1014916225">
    <w:abstractNumId w:val="4"/>
  </w:num>
  <w:num w:numId="14" w16cid:durableId="1089542317">
    <w:abstractNumId w:val="9"/>
  </w:num>
  <w:num w:numId="15" w16cid:durableId="67581958">
    <w:abstractNumId w:val="8"/>
  </w:num>
  <w:num w:numId="16" w16cid:durableId="616721430">
    <w:abstractNumId w:val="21"/>
  </w:num>
  <w:num w:numId="17" w16cid:durableId="353727335">
    <w:abstractNumId w:val="17"/>
  </w:num>
  <w:num w:numId="18" w16cid:durableId="1665428809">
    <w:abstractNumId w:val="5"/>
  </w:num>
  <w:num w:numId="19" w16cid:durableId="27532554">
    <w:abstractNumId w:val="2"/>
  </w:num>
  <w:num w:numId="20" w16cid:durableId="76294901">
    <w:abstractNumId w:val="3"/>
  </w:num>
  <w:num w:numId="21" w16cid:durableId="339550339">
    <w:abstractNumId w:val="13"/>
  </w:num>
  <w:num w:numId="22" w16cid:durableId="1842692840">
    <w:abstractNumId w:val="28"/>
  </w:num>
  <w:num w:numId="23" w16cid:durableId="1583833862">
    <w:abstractNumId w:val="20"/>
  </w:num>
  <w:num w:numId="24" w16cid:durableId="203520613">
    <w:abstractNumId w:val="33"/>
  </w:num>
  <w:num w:numId="25" w16cid:durableId="1893737441">
    <w:abstractNumId w:val="27"/>
  </w:num>
  <w:num w:numId="26" w16cid:durableId="859775638">
    <w:abstractNumId w:val="32"/>
  </w:num>
  <w:num w:numId="27" w16cid:durableId="300573591">
    <w:abstractNumId w:val="24"/>
  </w:num>
  <w:num w:numId="28" w16cid:durableId="2074306255">
    <w:abstractNumId w:val="29"/>
  </w:num>
  <w:num w:numId="29" w16cid:durableId="50689504">
    <w:abstractNumId w:val="0"/>
  </w:num>
  <w:num w:numId="30" w16cid:durableId="1608809374">
    <w:abstractNumId w:val="14"/>
  </w:num>
  <w:num w:numId="31" w16cid:durableId="1664505688">
    <w:abstractNumId w:val="12"/>
  </w:num>
  <w:num w:numId="32" w16cid:durableId="78717981">
    <w:abstractNumId w:val="7"/>
  </w:num>
  <w:num w:numId="33" w16cid:durableId="1664745775">
    <w:abstractNumId w:val="6"/>
  </w:num>
  <w:num w:numId="34" w16cid:durableId="1597397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zc2MTQ2MDE3MzNV0lEKTi0uzszPAykwqwUA0HYj4ywAAAA="/>
  </w:docVars>
  <w:rsids>
    <w:rsidRoot w:val="00F5365E"/>
    <w:rsid w:val="00000C26"/>
    <w:rsid w:val="000074D7"/>
    <w:rsid w:val="00007DCD"/>
    <w:rsid w:val="0001717C"/>
    <w:rsid w:val="00017B9F"/>
    <w:rsid w:val="000267CB"/>
    <w:rsid w:val="0003207F"/>
    <w:rsid w:val="0003213A"/>
    <w:rsid w:val="000326BE"/>
    <w:rsid w:val="00032A27"/>
    <w:rsid w:val="00032E5E"/>
    <w:rsid w:val="0004327A"/>
    <w:rsid w:val="00052DD8"/>
    <w:rsid w:val="00060818"/>
    <w:rsid w:val="000622A6"/>
    <w:rsid w:val="00067BB6"/>
    <w:rsid w:val="00083C50"/>
    <w:rsid w:val="0008588C"/>
    <w:rsid w:val="000A034F"/>
    <w:rsid w:val="000B367B"/>
    <w:rsid w:val="000B374C"/>
    <w:rsid w:val="000B6624"/>
    <w:rsid w:val="000C1953"/>
    <w:rsid w:val="000C1F43"/>
    <w:rsid w:val="000C31C9"/>
    <w:rsid w:val="000C383A"/>
    <w:rsid w:val="000C4ED7"/>
    <w:rsid w:val="000C689C"/>
    <w:rsid w:val="000C6919"/>
    <w:rsid w:val="000E063E"/>
    <w:rsid w:val="000E341C"/>
    <w:rsid w:val="000E7400"/>
    <w:rsid w:val="000F4345"/>
    <w:rsid w:val="00100C9B"/>
    <w:rsid w:val="00101772"/>
    <w:rsid w:val="0011298D"/>
    <w:rsid w:val="001149D9"/>
    <w:rsid w:val="00116487"/>
    <w:rsid w:val="00116B70"/>
    <w:rsid w:val="00123CB5"/>
    <w:rsid w:val="001255C3"/>
    <w:rsid w:val="0012707E"/>
    <w:rsid w:val="00133637"/>
    <w:rsid w:val="00136F9D"/>
    <w:rsid w:val="00145A33"/>
    <w:rsid w:val="00145D0E"/>
    <w:rsid w:val="0015392F"/>
    <w:rsid w:val="0016104D"/>
    <w:rsid w:val="001659B3"/>
    <w:rsid w:val="00165DFF"/>
    <w:rsid w:val="00172499"/>
    <w:rsid w:val="00172FF3"/>
    <w:rsid w:val="00175E54"/>
    <w:rsid w:val="00176AD3"/>
    <w:rsid w:val="00180084"/>
    <w:rsid w:val="001879A2"/>
    <w:rsid w:val="00190724"/>
    <w:rsid w:val="00191CE3"/>
    <w:rsid w:val="00192587"/>
    <w:rsid w:val="001A2862"/>
    <w:rsid w:val="001A3523"/>
    <w:rsid w:val="001A5047"/>
    <w:rsid w:val="001C0419"/>
    <w:rsid w:val="001D3D3E"/>
    <w:rsid w:val="001D3FEA"/>
    <w:rsid w:val="001D580C"/>
    <w:rsid w:val="001E4301"/>
    <w:rsid w:val="001E552F"/>
    <w:rsid w:val="001F4E67"/>
    <w:rsid w:val="0020294F"/>
    <w:rsid w:val="00205167"/>
    <w:rsid w:val="00206A6A"/>
    <w:rsid w:val="002073AB"/>
    <w:rsid w:val="002101A4"/>
    <w:rsid w:val="00211A22"/>
    <w:rsid w:val="00213F16"/>
    <w:rsid w:val="002146FA"/>
    <w:rsid w:val="00215DDD"/>
    <w:rsid w:val="00216CDD"/>
    <w:rsid w:val="00222562"/>
    <w:rsid w:val="00227511"/>
    <w:rsid w:val="00230360"/>
    <w:rsid w:val="0023458E"/>
    <w:rsid w:val="00240D15"/>
    <w:rsid w:val="00242044"/>
    <w:rsid w:val="002438BE"/>
    <w:rsid w:val="00246182"/>
    <w:rsid w:val="002562CE"/>
    <w:rsid w:val="00263491"/>
    <w:rsid w:val="00264E74"/>
    <w:rsid w:val="002657E8"/>
    <w:rsid w:val="00275CFB"/>
    <w:rsid w:val="00275F0E"/>
    <w:rsid w:val="00280058"/>
    <w:rsid w:val="00283079"/>
    <w:rsid w:val="00287C6A"/>
    <w:rsid w:val="00291483"/>
    <w:rsid w:val="00293D97"/>
    <w:rsid w:val="002948F8"/>
    <w:rsid w:val="002959EA"/>
    <w:rsid w:val="00296DB8"/>
    <w:rsid w:val="002A26DB"/>
    <w:rsid w:val="002A4176"/>
    <w:rsid w:val="002B2463"/>
    <w:rsid w:val="002B44BF"/>
    <w:rsid w:val="002C1F31"/>
    <w:rsid w:val="002C6C15"/>
    <w:rsid w:val="002E0DAE"/>
    <w:rsid w:val="002E2127"/>
    <w:rsid w:val="002E6681"/>
    <w:rsid w:val="002F1AFF"/>
    <w:rsid w:val="00306A5B"/>
    <w:rsid w:val="00306EF7"/>
    <w:rsid w:val="00307409"/>
    <w:rsid w:val="0031526F"/>
    <w:rsid w:val="00317118"/>
    <w:rsid w:val="00327747"/>
    <w:rsid w:val="00336090"/>
    <w:rsid w:val="00337E2F"/>
    <w:rsid w:val="00346A57"/>
    <w:rsid w:val="00347459"/>
    <w:rsid w:val="00350565"/>
    <w:rsid w:val="00351130"/>
    <w:rsid w:val="00355E04"/>
    <w:rsid w:val="00356FC7"/>
    <w:rsid w:val="00360C14"/>
    <w:rsid w:val="00361138"/>
    <w:rsid w:val="00362700"/>
    <w:rsid w:val="00365DEB"/>
    <w:rsid w:val="003852CC"/>
    <w:rsid w:val="00390723"/>
    <w:rsid w:val="003A02B4"/>
    <w:rsid w:val="003A201E"/>
    <w:rsid w:val="003A4D53"/>
    <w:rsid w:val="003A6A95"/>
    <w:rsid w:val="003B4B38"/>
    <w:rsid w:val="003C33F1"/>
    <w:rsid w:val="003C43D0"/>
    <w:rsid w:val="003C526C"/>
    <w:rsid w:val="003D42E6"/>
    <w:rsid w:val="003D56AF"/>
    <w:rsid w:val="003E1E5B"/>
    <w:rsid w:val="003E5BD6"/>
    <w:rsid w:val="003E66F7"/>
    <w:rsid w:val="003F1881"/>
    <w:rsid w:val="004051A3"/>
    <w:rsid w:val="00410F68"/>
    <w:rsid w:val="004116FA"/>
    <w:rsid w:val="004123BE"/>
    <w:rsid w:val="0042139B"/>
    <w:rsid w:val="0043070B"/>
    <w:rsid w:val="00430C72"/>
    <w:rsid w:val="00435851"/>
    <w:rsid w:val="0045010A"/>
    <w:rsid w:val="00452231"/>
    <w:rsid w:val="004539D3"/>
    <w:rsid w:val="0045400E"/>
    <w:rsid w:val="004601D5"/>
    <w:rsid w:val="00461230"/>
    <w:rsid w:val="00461BC0"/>
    <w:rsid w:val="004629A7"/>
    <w:rsid w:val="00470DB3"/>
    <w:rsid w:val="0047472A"/>
    <w:rsid w:val="004747DD"/>
    <w:rsid w:val="0047616B"/>
    <w:rsid w:val="0047654A"/>
    <w:rsid w:val="00483D23"/>
    <w:rsid w:val="0048435E"/>
    <w:rsid w:val="00495290"/>
    <w:rsid w:val="004A227A"/>
    <w:rsid w:val="004A2955"/>
    <w:rsid w:val="004A3997"/>
    <w:rsid w:val="004A5E99"/>
    <w:rsid w:val="004B79A8"/>
    <w:rsid w:val="004C12A3"/>
    <w:rsid w:val="004C26C7"/>
    <w:rsid w:val="004C35AA"/>
    <w:rsid w:val="004C41ED"/>
    <w:rsid w:val="004C784B"/>
    <w:rsid w:val="004C7FC6"/>
    <w:rsid w:val="004D1C13"/>
    <w:rsid w:val="004D2593"/>
    <w:rsid w:val="004D6867"/>
    <w:rsid w:val="00500972"/>
    <w:rsid w:val="00504584"/>
    <w:rsid w:val="005051BA"/>
    <w:rsid w:val="005114CB"/>
    <w:rsid w:val="005159E4"/>
    <w:rsid w:val="005159FD"/>
    <w:rsid w:val="00521629"/>
    <w:rsid w:val="005243CC"/>
    <w:rsid w:val="00524487"/>
    <w:rsid w:val="005400D1"/>
    <w:rsid w:val="00543EBA"/>
    <w:rsid w:val="00553DD5"/>
    <w:rsid w:val="00554E9B"/>
    <w:rsid w:val="00557E6E"/>
    <w:rsid w:val="00561109"/>
    <w:rsid w:val="00565EF9"/>
    <w:rsid w:val="005714E6"/>
    <w:rsid w:val="005767E2"/>
    <w:rsid w:val="0058285A"/>
    <w:rsid w:val="00584AE6"/>
    <w:rsid w:val="0058645B"/>
    <w:rsid w:val="00587AC7"/>
    <w:rsid w:val="00593A95"/>
    <w:rsid w:val="00597344"/>
    <w:rsid w:val="00597F24"/>
    <w:rsid w:val="005A771B"/>
    <w:rsid w:val="005B2501"/>
    <w:rsid w:val="005B4A32"/>
    <w:rsid w:val="005D149F"/>
    <w:rsid w:val="005D331C"/>
    <w:rsid w:val="005D3818"/>
    <w:rsid w:val="005D7798"/>
    <w:rsid w:val="005E4458"/>
    <w:rsid w:val="005F012F"/>
    <w:rsid w:val="005F3B1F"/>
    <w:rsid w:val="005F547D"/>
    <w:rsid w:val="005F748C"/>
    <w:rsid w:val="0060163B"/>
    <w:rsid w:val="006016E0"/>
    <w:rsid w:val="006026CB"/>
    <w:rsid w:val="00605071"/>
    <w:rsid w:val="00606FD2"/>
    <w:rsid w:val="00607D96"/>
    <w:rsid w:val="00611B8C"/>
    <w:rsid w:val="006133BB"/>
    <w:rsid w:val="0061553D"/>
    <w:rsid w:val="00623598"/>
    <w:rsid w:val="00623FDD"/>
    <w:rsid w:val="00631EBA"/>
    <w:rsid w:val="0064080D"/>
    <w:rsid w:val="00651FBF"/>
    <w:rsid w:val="0065304B"/>
    <w:rsid w:val="006573FC"/>
    <w:rsid w:val="00674642"/>
    <w:rsid w:val="006754F7"/>
    <w:rsid w:val="006769CE"/>
    <w:rsid w:val="00682648"/>
    <w:rsid w:val="00684ED7"/>
    <w:rsid w:val="00685749"/>
    <w:rsid w:val="00687E4C"/>
    <w:rsid w:val="00687F01"/>
    <w:rsid w:val="00692D07"/>
    <w:rsid w:val="0069463B"/>
    <w:rsid w:val="00697DEA"/>
    <w:rsid w:val="006A1772"/>
    <w:rsid w:val="006A482E"/>
    <w:rsid w:val="006B73A5"/>
    <w:rsid w:val="006C0059"/>
    <w:rsid w:val="006C2347"/>
    <w:rsid w:val="006C3973"/>
    <w:rsid w:val="006C465E"/>
    <w:rsid w:val="006D443B"/>
    <w:rsid w:val="006D49AF"/>
    <w:rsid w:val="006D5465"/>
    <w:rsid w:val="006E2C38"/>
    <w:rsid w:val="006E7741"/>
    <w:rsid w:val="006E7C9E"/>
    <w:rsid w:val="006F1F1E"/>
    <w:rsid w:val="006F376E"/>
    <w:rsid w:val="00701191"/>
    <w:rsid w:val="00702A44"/>
    <w:rsid w:val="007037BC"/>
    <w:rsid w:val="00704D0A"/>
    <w:rsid w:val="007075A0"/>
    <w:rsid w:val="00717267"/>
    <w:rsid w:val="0072772E"/>
    <w:rsid w:val="00730223"/>
    <w:rsid w:val="0073062F"/>
    <w:rsid w:val="007347C3"/>
    <w:rsid w:val="00737213"/>
    <w:rsid w:val="007577C8"/>
    <w:rsid w:val="007642AE"/>
    <w:rsid w:val="00770F93"/>
    <w:rsid w:val="00775ACF"/>
    <w:rsid w:val="007766D2"/>
    <w:rsid w:val="00777FC0"/>
    <w:rsid w:val="00783359"/>
    <w:rsid w:val="00793F04"/>
    <w:rsid w:val="007975B8"/>
    <w:rsid w:val="007A22D8"/>
    <w:rsid w:val="007B182D"/>
    <w:rsid w:val="007B3E19"/>
    <w:rsid w:val="007B45C0"/>
    <w:rsid w:val="007B4E59"/>
    <w:rsid w:val="007C1A90"/>
    <w:rsid w:val="007C1F8D"/>
    <w:rsid w:val="007C6740"/>
    <w:rsid w:val="007D2BBE"/>
    <w:rsid w:val="007D3C67"/>
    <w:rsid w:val="007D500B"/>
    <w:rsid w:val="007E239B"/>
    <w:rsid w:val="007E2BCD"/>
    <w:rsid w:val="007E3007"/>
    <w:rsid w:val="007E4203"/>
    <w:rsid w:val="007E429A"/>
    <w:rsid w:val="007E5378"/>
    <w:rsid w:val="007E54AE"/>
    <w:rsid w:val="007F05E3"/>
    <w:rsid w:val="007F3D2D"/>
    <w:rsid w:val="008018AC"/>
    <w:rsid w:val="00806F26"/>
    <w:rsid w:val="00810218"/>
    <w:rsid w:val="00816DD4"/>
    <w:rsid w:val="008219CC"/>
    <w:rsid w:val="00823B3D"/>
    <w:rsid w:val="008245FB"/>
    <w:rsid w:val="00824CAB"/>
    <w:rsid w:val="008268FC"/>
    <w:rsid w:val="0084069D"/>
    <w:rsid w:val="008420A1"/>
    <w:rsid w:val="00847137"/>
    <w:rsid w:val="00857550"/>
    <w:rsid w:val="00864514"/>
    <w:rsid w:val="00867677"/>
    <w:rsid w:val="00870DEA"/>
    <w:rsid w:val="00877EBC"/>
    <w:rsid w:val="00893DBF"/>
    <w:rsid w:val="008A010A"/>
    <w:rsid w:val="008A06E0"/>
    <w:rsid w:val="008A597D"/>
    <w:rsid w:val="008A726D"/>
    <w:rsid w:val="008B6A05"/>
    <w:rsid w:val="008C18D7"/>
    <w:rsid w:val="008C1943"/>
    <w:rsid w:val="008C3024"/>
    <w:rsid w:val="008C4C12"/>
    <w:rsid w:val="008D288D"/>
    <w:rsid w:val="008D4922"/>
    <w:rsid w:val="008D6A05"/>
    <w:rsid w:val="008E1A54"/>
    <w:rsid w:val="008E2776"/>
    <w:rsid w:val="008E2CB7"/>
    <w:rsid w:val="008E4C55"/>
    <w:rsid w:val="008E552D"/>
    <w:rsid w:val="008F41E5"/>
    <w:rsid w:val="0090365C"/>
    <w:rsid w:val="00903725"/>
    <w:rsid w:val="009104CB"/>
    <w:rsid w:val="00911FEE"/>
    <w:rsid w:val="009134D0"/>
    <w:rsid w:val="0092015E"/>
    <w:rsid w:val="00923637"/>
    <w:rsid w:val="00932297"/>
    <w:rsid w:val="009327E3"/>
    <w:rsid w:val="00932FBD"/>
    <w:rsid w:val="00934175"/>
    <w:rsid w:val="00950839"/>
    <w:rsid w:val="00953638"/>
    <w:rsid w:val="00956A67"/>
    <w:rsid w:val="00957B50"/>
    <w:rsid w:val="009636D6"/>
    <w:rsid w:val="0096744E"/>
    <w:rsid w:val="00972FD0"/>
    <w:rsid w:val="0097355C"/>
    <w:rsid w:val="00973C4F"/>
    <w:rsid w:val="00977BA3"/>
    <w:rsid w:val="00981175"/>
    <w:rsid w:val="00982033"/>
    <w:rsid w:val="00986B4E"/>
    <w:rsid w:val="00986C5D"/>
    <w:rsid w:val="00986F15"/>
    <w:rsid w:val="0099217A"/>
    <w:rsid w:val="009B4A7A"/>
    <w:rsid w:val="009B626C"/>
    <w:rsid w:val="009C0374"/>
    <w:rsid w:val="009C088D"/>
    <w:rsid w:val="009C15FF"/>
    <w:rsid w:val="009C40DA"/>
    <w:rsid w:val="009C6351"/>
    <w:rsid w:val="009D6430"/>
    <w:rsid w:val="009D7A78"/>
    <w:rsid w:val="009E04DA"/>
    <w:rsid w:val="009E7166"/>
    <w:rsid w:val="009E732F"/>
    <w:rsid w:val="009E76F6"/>
    <w:rsid w:val="009F20D2"/>
    <w:rsid w:val="009F49C8"/>
    <w:rsid w:val="009F603E"/>
    <w:rsid w:val="00A0509F"/>
    <w:rsid w:val="00A07ECB"/>
    <w:rsid w:val="00A134D5"/>
    <w:rsid w:val="00A14639"/>
    <w:rsid w:val="00A1607C"/>
    <w:rsid w:val="00A2115C"/>
    <w:rsid w:val="00A22C65"/>
    <w:rsid w:val="00A2648A"/>
    <w:rsid w:val="00A51BFD"/>
    <w:rsid w:val="00A5379B"/>
    <w:rsid w:val="00A57C8B"/>
    <w:rsid w:val="00A600BA"/>
    <w:rsid w:val="00A61378"/>
    <w:rsid w:val="00A634D0"/>
    <w:rsid w:val="00A63730"/>
    <w:rsid w:val="00A63E57"/>
    <w:rsid w:val="00A65CB8"/>
    <w:rsid w:val="00A72AB6"/>
    <w:rsid w:val="00A74C39"/>
    <w:rsid w:val="00A77BBE"/>
    <w:rsid w:val="00A82228"/>
    <w:rsid w:val="00A922CE"/>
    <w:rsid w:val="00A953FE"/>
    <w:rsid w:val="00A96073"/>
    <w:rsid w:val="00AA0FBE"/>
    <w:rsid w:val="00AB3064"/>
    <w:rsid w:val="00AB6232"/>
    <w:rsid w:val="00AB6425"/>
    <w:rsid w:val="00AD46FA"/>
    <w:rsid w:val="00AD6330"/>
    <w:rsid w:val="00AF224F"/>
    <w:rsid w:val="00AF2671"/>
    <w:rsid w:val="00AF441B"/>
    <w:rsid w:val="00AF7B9A"/>
    <w:rsid w:val="00B01E96"/>
    <w:rsid w:val="00B01FC7"/>
    <w:rsid w:val="00B0250D"/>
    <w:rsid w:val="00B15327"/>
    <w:rsid w:val="00B15539"/>
    <w:rsid w:val="00B23A07"/>
    <w:rsid w:val="00B245FA"/>
    <w:rsid w:val="00B24E66"/>
    <w:rsid w:val="00B24EE9"/>
    <w:rsid w:val="00B2642D"/>
    <w:rsid w:val="00B4086C"/>
    <w:rsid w:val="00B429EE"/>
    <w:rsid w:val="00B43350"/>
    <w:rsid w:val="00B52871"/>
    <w:rsid w:val="00B531F5"/>
    <w:rsid w:val="00B5513A"/>
    <w:rsid w:val="00B56C51"/>
    <w:rsid w:val="00B7009C"/>
    <w:rsid w:val="00B7018A"/>
    <w:rsid w:val="00B7061D"/>
    <w:rsid w:val="00B80DC1"/>
    <w:rsid w:val="00B820FA"/>
    <w:rsid w:val="00B87333"/>
    <w:rsid w:val="00B87FDD"/>
    <w:rsid w:val="00B96E55"/>
    <w:rsid w:val="00BA1927"/>
    <w:rsid w:val="00BA3DFC"/>
    <w:rsid w:val="00BA62D1"/>
    <w:rsid w:val="00BB14C9"/>
    <w:rsid w:val="00BB60E4"/>
    <w:rsid w:val="00BC2B46"/>
    <w:rsid w:val="00BD0356"/>
    <w:rsid w:val="00BE2346"/>
    <w:rsid w:val="00BE66D0"/>
    <w:rsid w:val="00BF1591"/>
    <w:rsid w:val="00BF6A46"/>
    <w:rsid w:val="00BF7CC5"/>
    <w:rsid w:val="00C0599E"/>
    <w:rsid w:val="00C0783E"/>
    <w:rsid w:val="00C1024A"/>
    <w:rsid w:val="00C117E6"/>
    <w:rsid w:val="00C11A95"/>
    <w:rsid w:val="00C12D29"/>
    <w:rsid w:val="00C22284"/>
    <w:rsid w:val="00C33563"/>
    <w:rsid w:val="00C336E6"/>
    <w:rsid w:val="00C413E7"/>
    <w:rsid w:val="00C4585D"/>
    <w:rsid w:val="00C46074"/>
    <w:rsid w:val="00C62F15"/>
    <w:rsid w:val="00C7055A"/>
    <w:rsid w:val="00C80FE6"/>
    <w:rsid w:val="00C813D7"/>
    <w:rsid w:val="00C87DAF"/>
    <w:rsid w:val="00C92109"/>
    <w:rsid w:val="00C93C29"/>
    <w:rsid w:val="00C94A3E"/>
    <w:rsid w:val="00CA0B4C"/>
    <w:rsid w:val="00CA102E"/>
    <w:rsid w:val="00CA2238"/>
    <w:rsid w:val="00CA24DB"/>
    <w:rsid w:val="00CA67A9"/>
    <w:rsid w:val="00CC0531"/>
    <w:rsid w:val="00CC45FC"/>
    <w:rsid w:val="00CC52A3"/>
    <w:rsid w:val="00CC68D2"/>
    <w:rsid w:val="00CD0E4E"/>
    <w:rsid w:val="00CD7F34"/>
    <w:rsid w:val="00CE1006"/>
    <w:rsid w:val="00CE191E"/>
    <w:rsid w:val="00CF17D5"/>
    <w:rsid w:val="00CF4461"/>
    <w:rsid w:val="00D017D1"/>
    <w:rsid w:val="00D136CE"/>
    <w:rsid w:val="00D16991"/>
    <w:rsid w:val="00D20734"/>
    <w:rsid w:val="00D2504D"/>
    <w:rsid w:val="00D30EB4"/>
    <w:rsid w:val="00D33188"/>
    <w:rsid w:val="00D33231"/>
    <w:rsid w:val="00D401B5"/>
    <w:rsid w:val="00D46FA7"/>
    <w:rsid w:val="00D56B6D"/>
    <w:rsid w:val="00D6737D"/>
    <w:rsid w:val="00D767EC"/>
    <w:rsid w:val="00D82439"/>
    <w:rsid w:val="00D84B58"/>
    <w:rsid w:val="00D84CFD"/>
    <w:rsid w:val="00D8639D"/>
    <w:rsid w:val="00D90128"/>
    <w:rsid w:val="00D9073D"/>
    <w:rsid w:val="00D922B4"/>
    <w:rsid w:val="00D94FE8"/>
    <w:rsid w:val="00D95848"/>
    <w:rsid w:val="00D95B80"/>
    <w:rsid w:val="00DA1DA3"/>
    <w:rsid w:val="00DA23A4"/>
    <w:rsid w:val="00DB1C77"/>
    <w:rsid w:val="00DB3662"/>
    <w:rsid w:val="00DB48E1"/>
    <w:rsid w:val="00DB50ED"/>
    <w:rsid w:val="00DC0FAF"/>
    <w:rsid w:val="00DD07DE"/>
    <w:rsid w:val="00DD0C8F"/>
    <w:rsid w:val="00DD224D"/>
    <w:rsid w:val="00DD3AD2"/>
    <w:rsid w:val="00DD4228"/>
    <w:rsid w:val="00DD73BF"/>
    <w:rsid w:val="00DD7711"/>
    <w:rsid w:val="00DE2D63"/>
    <w:rsid w:val="00DE3E41"/>
    <w:rsid w:val="00DE62D2"/>
    <w:rsid w:val="00DF10B0"/>
    <w:rsid w:val="00DF1D90"/>
    <w:rsid w:val="00DF2C29"/>
    <w:rsid w:val="00E132A6"/>
    <w:rsid w:val="00E23AAD"/>
    <w:rsid w:val="00E26425"/>
    <w:rsid w:val="00E27A82"/>
    <w:rsid w:val="00E30691"/>
    <w:rsid w:val="00E50159"/>
    <w:rsid w:val="00E566AF"/>
    <w:rsid w:val="00E60160"/>
    <w:rsid w:val="00E606C7"/>
    <w:rsid w:val="00E64D9F"/>
    <w:rsid w:val="00E65F80"/>
    <w:rsid w:val="00E93D86"/>
    <w:rsid w:val="00E94284"/>
    <w:rsid w:val="00EA0A7C"/>
    <w:rsid w:val="00EA3393"/>
    <w:rsid w:val="00EA653E"/>
    <w:rsid w:val="00EB24CD"/>
    <w:rsid w:val="00EB2771"/>
    <w:rsid w:val="00EB3634"/>
    <w:rsid w:val="00EB5C7B"/>
    <w:rsid w:val="00EB6667"/>
    <w:rsid w:val="00EC5104"/>
    <w:rsid w:val="00ED082C"/>
    <w:rsid w:val="00ED0987"/>
    <w:rsid w:val="00ED3360"/>
    <w:rsid w:val="00EE7188"/>
    <w:rsid w:val="00EF3186"/>
    <w:rsid w:val="00F00024"/>
    <w:rsid w:val="00F00BC8"/>
    <w:rsid w:val="00F00C71"/>
    <w:rsid w:val="00F11648"/>
    <w:rsid w:val="00F124E4"/>
    <w:rsid w:val="00F127FE"/>
    <w:rsid w:val="00F129F7"/>
    <w:rsid w:val="00F20A62"/>
    <w:rsid w:val="00F22FF5"/>
    <w:rsid w:val="00F31F14"/>
    <w:rsid w:val="00F3306C"/>
    <w:rsid w:val="00F33FD0"/>
    <w:rsid w:val="00F461F8"/>
    <w:rsid w:val="00F52716"/>
    <w:rsid w:val="00F5365E"/>
    <w:rsid w:val="00F53B7D"/>
    <w:rsid w:val="00F56AD8"/>
    <w:rsid w:val="00F60C52"/>
    <w:rsid w:val="00F63E21"/>
    <w:rsid w:val="00F662E9"/>
    <w:rsid w:val="00F677D8"/>
    <w:rsid w:val="00F67D66"/>
    <w:rsid w:val="00F70923"/>
    <w:rsid w:val="00F710B0"/>
    <w:rsid w:val="00F7158E"/>
    <w:rsid w:val="00F73913"/>
    <w:rsid w:val="00F7490F"/>
    <w:rsid w:val="00F7728F"/>
    <w:rsid w:val="00F77602"/>
    <w:rsid w:val="00F77DE7"/>
    <w:rsid w:val="00F85D4C"/>
    <w:rsid w:val="00F87385"/>
    <w:rsid w:val="00F9429B"/>
    <w:rsid w:val="00F9748D"/>
    <w:rsid w:val="00FA5844"/>
    <w:rsid w:val="00FB02F4"/>
    <w:rsid w:val="00FB1997"/>
    <w:rsid w:val="00FB4720"/>
    <w:rsid w:val="00FB70E7"/>
    <w:rsid w:val="00FC1F03"/>
    <w:rsid w:val="00FC3914"/>
    <w:rsid w:val="00FD0B11"/>
    <w:rsid w:val="00FD17A2"/>
    <w:rsid w:val="00FD1B39"/>
    <w:rsid w:val="00FD485A"/>
    <w:rsid w:val="00FE089F"/>
    <w:rsid w:val="00FE137F"/>
    <w:rsid w:val="00FE7FCC"/>
    <w:rsid w:val="00FF5DBE"/>
    <w:rsid w:val="00FF6AED"/>
    <w:rsid w:val="00FF7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81130A"/>
  <w15:docId w15:val="{44E28748-383A-4CEC-BDBD-12C25B396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16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3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D8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16DD4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D136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36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36C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6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6CE"/>
    <w:rPr>
      <w:b/>
      <w:bCs/>
    </w:rPr>
  </w:style>
  <w:style w:type="character" w:styleId="Hyperlink">
    <w:name w:val="Hyperlink"/>
    <w:basedOn w:val="DefaultParagraphFont"/>
    <w:uiPriority w:val="99"/>
    <w:unhideWhenUsed/>
    <w:rsid w:val="001F4E6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036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19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91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E19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91E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A02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92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LagunaBeachCity.Ne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976260-1188-42D3-853D-123298C2B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aguna Beach</Company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vin Curran</dc:creator>
  <cp:lastModifiedBy>Danihels, Jamee As</cp:lastModifiedBy>
  <cp:revision>2</cp:revision>
  <cp:lastPrinted>2023-06-22T16:20:00Z</cp:lastPrinted>
  <dcterms:created xsi:type="dcterms:W3CDTF">2024-06-07T23:34:00Z</dcterms:created>
  <dcterms:modified xsi:type="dcterms:W3CDTF">2024-06-07T23:34:00Z</dcterms:modified>
</cp:coreProperties>
</file>